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CC2C73" w:rsidRDefault="00CC2C73" w:rsidP="00F2467F">
      <w:pPr>
        <w:tabs>
          <w:tab w:val="left" w:pos="142"/>
          <w:tab w:val="left" w:pos="284"/>
        </w:tabs>
        <w:jc w:val="center"/>
        <w:rPr>
          <w:rFonts w:ascii="Arial" w:hAnsi="Arial" w:cs="Arial"/>
          <w:b/>
          <w:sz w:val="24"/>
          <w:szCs w:val="24"/>
          <w:lang w:val="es-CL"/>
        </w:rPr>
      </w:pPr>
    </w:p>
    <w:p w14:paraId="719DAD40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center"/>
        <w:rPr>
          <w:rFonts w:ascii="Arial" w:eastAsia="Times New Roman" w:hAnsi="Arial" w:cs="Arial"/>
          <w:b/>
          <w:color w:val="auto"/>
          <w:sz w:val="24"/>
          <w:szCs w:val="24"/>
          <w:lang w:val="es-CL"/>
        </w:rPr>
      </w:pPr>
      <w:r w:rsidRPr="008B0BBE">
        <w:rPr>
          <w:rFonts w:ascii="Arial" w:eastAsia="Times New Roman" w:hAnsi="Arial" w:cs="Arial"/>
          <w:b/>
          <w:color w:val="auto"/>
          <w:sz w:val="24"/>
          <w:szCs w:val="24"/>
          <w:lang w:val="es-CL"/>
        </w:rPr>
        <w:t>APPLICATION FORM</w:t>
      </w:r>
    </w:p>
    <w:p w14:paraId="490C67FD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/>
          <w:color w:val="auto"/>
          <w:sz w:val="24"/>
          <w:szCs w:val="24"/>
          <w:lang w:val="es-CL"/>
        </w:rPr>
      </w:pPr>
    </w:p>
    <w:p w14:paraId="7BFE1DF6" w14:textId="71EBC826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This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document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must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be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filled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out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and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sent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to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the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e-mail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address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hyperlink r:id="rId9" w:history="1">
        <w:r w:rsidRPr="009B1FA0">
          <w:rPr>
            <w:rStyle w:val="Hipervnculo"/>
            <w:rFonts w:ascii="Arial" w:eastAsia="Times New Roman" w:hAnsi="Arial" w:cs="Arial"/>
            <w:bCs/>
            <w:sz w:val="24"/>
            <w:szCs w:val="24"/>
            <w:lang w:val="es-CL"/>
          </w:rPr>
          <w:t>doctorado.sab@umayor.cl</w:t>
        </w:r>
      </w:hyperlink>
      <w:r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together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with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the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other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documents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requested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for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the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application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.</w:t>
      </w:r>
    </w:p>
    <w:p w14:paraId="5ED06A64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</w:p>
    <w:p w14:paraId="7C8E5A43" w14:textId="08C6A592" w:rsidR="008B0BBE" w:rsidRPr="008B0BBE" w:rsidRDefault="008B0BBE" w:rsidP="008B0BBE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Personal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background</w:t>
      </w:r>
      <w:proofErr w:type="spellEnd"/>
    </w:p>
    <w:p w14:paraId="7C29B7AB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</w:p>
    <w:p w14:paraId="67781AB9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Full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name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: </w:t>
      </w:r>
    </w:p>
    <w:p w14:paraId="05A611F0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Date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of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birth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: </w:t>
      </w:r>
    </w:p>
    <w:p w14:paraId="4F0AD8C9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RUT </w:t>
      </w: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or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 Passport No: </w:t>
      </w:r>
    </w:p>
    <w:p w14:paraId="6E2B847D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City:</w:t>
      </w: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ab/>
      </w: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ab/>
      </w:r>
    </w:p>
    <w:p w14:paraId="168697B7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Country: </w:t>
      </w:r>
    </w:p>
    <w:p w14:paraId="4476F4F6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Nationality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: </w:t>
      </w:r>
    </w:p>
    <w:p w14:paraId="22A06506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E-mail: </w:t>
      </w:r>
    </w:p>
    <w:p w14:paraId="7E5060FB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Address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 xml:space="preserve">: </w:t>
      </w:r>
    </w:p>
    <w:p w14:paraId="6CA57A29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proofErr w:type="spellStart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Telephone</w:t>
      </w:r>
      <w:proofErr w:type="spellEnd"/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:</w:t>
      </w: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ab/>
      </w:r>
    </w:p>
    <w:p w14:paraId="6A05A809" w14:textId="234C7633" w:rsidR="009A795A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</w:pPr>
      <w:r w:rsidRPr="008B0BBE">
        <w:rPr>
          <w:rFonts w:ascii="Arial" w:eastAsia="Times New Roman" w:hAnsi="Arial" w:cs="Arial"/>
          <w:bCs/>
          <w:color w:val="auto"/>
          <w:sz w:val="24"/>
          <w:szCs w:val="24"/>
          <w:lang w:val="es-CL"/>
        </w:rPr>
        <w:t>e-mail:</w:t>
      </w:r>
    </w:p>
    <w:p w14:paraId="5DE21A32" w14:textId="77777777" w:rsidR="008B0BBE" w:rsidRPr="00794D2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45F44502" w14:textId="741D57CB" w:rsidR="00CE33E2" w:rsidRPr="00794D2E" w:rsidRDefault="008B0BBE" w:rsidP="00F2467F">
      <w:pPr>
        <w:pStyle w:val="Textoindependiente2"/>
        <w:numPr>
          <w:ilvl w:val="1"/>
          <w:numId w:val="2"/>
        </w:numPr>
        <w:tabs>
          <w:tab w:val="left" w:pos="142"/>
          <w:tab w:val="left" w:pos="284"/>
          <w:tab w:val="num" w:pos="851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Undergraduat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university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studie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(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Add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row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necessary</w:t>
      </w:r>
      <w:proofErr w:type="spellEnd"/>
      <w:r w:rsidR="00CC2C73">
        <w:rPr>
          <w:rFonts w:ascii="Arial" w:hAnsi="Arial" w:cs="Arial"/>
          <w:bCs/>
          <w:color w:val="auto"/>
          <w:sz w:val="24"/>
          <w:szCs w:val="24"/>
        </w:rPr>
        <w:t>)</w:t>
      </w:r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5A39BBE3" w14:textId="77777777" w:rsidR="00CE33E2" w:rsidRPr="00794D2E" w:rsidRDefault="00CE33E2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2929"/>
        <w:gridCol w:w="1979"/>
        <w:gridCol w:w="1617"/>
      </w:tblGrid>
      <w:tr w:rsidR="00F01CE8" w:rsidRPr="00794D2E" w14:paraId="59C2B571" w14:textId="77777777" w:rsidTr="00F80CD2">
        <w:tc>
          <w:tcPr>
            <w:tcW w:w="2122" w:type="dxa"/>
            <w:shd w:val="clear" w:color="auto" w:fill="auto"/>
          </w:tcPr>
          <w:p w14:paraId="0BF7BADD" w14:textId="2BB4020E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2929" w:type="dxa"/>
            <w:shd w:val="clear" w:color="auto" w:fill="auto"/>
          </w:tcPr>
          <w:p w14:paraId="07584236" w14:textId="61AF16D8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Grade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or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degree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obtained</w:t>
            </w:r>
            <w:proofErr w:type="spellEnd"/>
          </w:p>
        </w:tc>
        <w:tc>
          <w:tcPr>
            <w:tcW w:w="1979" w:type="dxa"/>
            <w:shd w:val="clear" w:color="auto" w:fill="auto"/>
          </w:tcPr>
          <w:p w14:paraId="04A13C02" w14:textId="507BEAEC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Date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of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entry</w:t>
            </w:r>
            <w:proofErr w:type="spellEnd"/>
          </w:p>
        </w:tc>
        <w:tc>
          <w:tcPr>
            <w:tcW w:w="1617" w:type="dxa"/>
            <w:shd w:val="clear" w:color="auto" w:fill="auto"/>
          </w:tcPr>
          <w:p w14:paraId="4D6EB6DF" w14:textId="7978C211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Date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of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graduation</w:t>
            </w:r>
            <w:proofErr w:type="spellEnd"/>
          </w:p>
        </w:tc>
      </w:tr>
      <w:tr w:rsidR="00F01CE8" w:rsidRPr="00794D2E" w14:paraId="41C8F396" w14:textId="77777777" w:rsidTr="00F80CD2">
        <w:tc>
          <w:tcPr>
            <w:tcW w:w="2122" w:type="dxa"/>
            <w:shd w:val="clear" w:color="auto" w:fill="auto"/>
          </w:tcPr>
          <w:p w14:paraId="72A3D3EC" w14:textId="77777777" w:rsidR="00F01CE8" w:rsidRPr="00794D2E" w:rsidRDefault="00F01CE8" w:rsidP="009D64B4">
            <w:pPr>
              <w:pStyle w:val="Textoindependiente2"/>
              <w:tabs>
                <w:tab w:val="left" w:pos="142"/>
                <w:tab w:val="left" w:pos="284"/>
              </w:tabs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</w:tcPr>
          <w:p w14:paraId="0D0B940D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uto"/>
          </w:tcPr>
          <w:p w14:paraId="0E27B00A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617" w:type="dxa"/>
            <w:shd w:val="clear" w:color="auto" w:fill="auto"/>
          </w:tcPr>
          <w:p w14:paraId="60061E4C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44EAFD9C" w14:textId="77777777" w:rsidR="005A2B3F" w:rsidRPr="00794D2E" w:rsidRDefault="005A2B3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1AD91E3A" w14:textId="20C327D3" w:rsidR="00E5381F" w:rsidRPr="00794D2E" w:rsidRDefault="008B0BBE" w:rsidP="00F2467F">
      <w:pPr>
        <w:pStyle w:val="Textoindependiente2"/>
        <w:numPr>
          <w:ilvl w:val="1"/>
          <w:numId w:val="2"/>
        </w:numPr>
        <w:tabs>
          <w:tab w:val="left" w:pos="142"/>
          <w:tab w:val="left" w:pos="284"/>
          <w:tab w:val="num" w:pos="851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Graduat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studie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(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add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row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necessary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>)</w:t>
      </w:r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4B94D5A5" w14:textId="77777777" w:rsidR="00E5381F" w:rsidRPr="00794D2E" w:rsidRDefault="00E5381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2929"/>
        <w:gridCol w:w="1979"/>
        <w:gridCol w:w="1617"/>
      </w:tblGrid>
      <w:tr w:rsidR="008B0BBE" w:rsidRPr="00794D2E" w14:paraId="1D4144B3" w14:textId="77777777" w:rsidTr="00F80CD2">
        <w:tc>
          <w:tcPr>
            <w:tcW w:w="2122" w:type="dxa"/>
            <w:shd w:val="clear" w:color="auto" w:fill="auto"/>
          </w:tcPr>
          <w:p w14:paraId="547BE752" w14:textId="193D869F" w:rsidR="008B0BBE" w:rsidRPr="00794D2E" w:rsidRDefault="008B0BBE" w:rsidP="008B0BBE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2929" w:type="dxa"/>
            <w:shd w:val="clear" w:color="auto" w:fill="auto"/>
          </w:tcPr>
          <w:p w14:paraId="22B023DB" w14:textId="1BC3A0C7" w:rsidR="008B0BBE" w:rsidRPr="00794D2E" w:rsidRDefault="008B0BBE" w:rsidP="008B0BBE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Grade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or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degree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obtained</w:t>
            </w:r>
            <w:proofErr w:type="spellEnd"/>
          </w:p>
        </w:tc>
        <w:tc>
          <w:tcPr>
            <w:tcW w:w="1979" w:type="dxa"/>
            <w:shd w:val="clear" w:color="auto" w:fill="auto"/>
          </w:tcPr>
          <w:p w14:paraId="34DF5B19" w14:textId="62838EB4" w:rsidR="008B0BBE" w:rsidRPr="00794D2E" w:rsidRDefault="008B0BBE" w:rsidP="008B0BBE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Date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of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entry</w:t>
            </w:r>
            <w:proofErr w:type="spellEnd"/>
          </w:p>
        </w:tc>
        <w:tc>
          <w:tcPr>
            <w:tcW w:w="1617" w:type="dxa"/>
            <w:shd w:val="clear" w:color="auto" w:fill="auto"/>
          </w:tcPr>
          <w:p w14:paraId="48E4500A" w14:textId="4F10B64F" w:rsidR="008B0BBE" w:rsidRPr="00794D2E" w:rsidRDefault="008B0BBE" w:rsidP="008B0BBE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Date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of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graduation</w:t>
            </w:r>
            <w:proofErr w:type="spellEnd"/>
          </w:p>
        </w:tc>
      </w:tr>
      <w:tr w:rsidR="00F01CE8" w:rsidRPr="00794D2E" w14:paraId="3DEEC669" w14:textId="77777777" w:rsidTr="00F80CD2">
        <w:tc>
          <w:tcPr>
            <w:tcW w:w="2122" w:type="dxa"/>
            <w:shd w:val="clear" w:color="auto" w:fill="auto"/>
          </w:tcPr>
          <w:p w14:paraId="3656B9AB" w14:textId="77777777" w:rsidR="00F01CE8" w:rsidRPr="00794D2E" w:rsidRDefault="00F01CE8" w:rsidP="009D64B4">
            <w:pPr>
              <w:pStyle w:val="Textoindependiente2"/>
              <w:tabs>
                <w:tab w:val="left" w:pos="142"/>
                <w:tab w:val="left" w:pos="284"/>
              </w:tabs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</w:tcPr>
          <w:p w14:paraId="45FB0818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uto"/>
          </w:tcPr>
          <w:p w14:paraId="049F31CB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617" w:type="dxa"/>
            <w:shd w:val="clear" w:color="auto" w:fill="auto"/>
          </w:tcPr>
          <w:p w14:paraId="53128261" w14:textId="77777777" w:rsidR="00F01CE8" w:rsidRPr="00794D2E" w:rsidRDefault="00F01CE8" w:rsidP="00F27A0B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62486C05" w14:textId="77777777" w:rsidR="007606EA" w:rsidRPr="00794D2E" w:rsidRDefault="007606EA" w:rsidP="6D7F2680">
      <w:pPr>
        <w:pStyle w:val="Textoindependiente2"/>
        <w:tabs>
          <w:tab w:val="left" w:pos="142"/>
          <w:tab w:val="left" w:pos="284"/>
          <w:tab w:val="num" w:pos="1003"/>
        </w:tabs>
        <w:jc w:val="both"/>
        <w:rPr>
          <w:rFonts w:ascii="Arial" w:hAnsi="Arial" w:cs="Arial"/>
          <w:color w:val="auto"/>
          <w:sz w:val="24"/>
          <w:szCs w:val="24"/>
        </w:rPr>
      </w:pPr>
    </w:p>
    <w:p w14:paraId="642BD44B" w14:textId="19AC1646" w:rsidR="6D7F2680" w:rsidRDefault="6D7F2680" w:rsidP="6D7F2680">
      <w:pPr>
        <w:pStyle w:val="Textoindependiente2"/>
        <w:tabs>
          <w:tab w:val="left" w:pos="142"/>
          <w:tab w:val="left" w:pos="284"/>
          <w:tab w:val="num" w:pos="1003"/>
        </w:tabs>
        <w:jc w:val="both"/>
        <w:rPr>
          <w:rFonts w:ascii="Arial" w:hAnsi="Arial" w:cs="Arial"/>
          <w:color w:val="auto"/>
          <w:sz w:val="24"/>
          <w:szCs w:val="24"/>
        </w:rPr>
      </w:pPr>
    </w:p>
    <w:p w14:paraId="1FF3FF2B" w14:textId="5DCE6EA2" w:rsidR="00E5381F" w:rsidRPr="00794D2E" w:rsidRDefault="008B0BBE" w:rsidP="6D7F2680">
      <w:pPr>
        <w:pStyle w:val="Textoindependiente2"/>
        <w:numPr>
          <w:ilvl w:val="1"/>
          <w:numId w:val="2"/>
        </w:numPr>
        <w:tabs>
          <w:tab w:val="left" w:pos="142"/>
          <w:tab w:val="left" w:pos="284"/>
          <w:tab w:val="num" w:pos="851"/>
        </w:tabs>
        <w:ind w:left="0" w:firstLine="0"/>
        <w:jc w:val="both"/>
        <w:rPr>
          <w:rFonts w:ascii="Arial" w:hAnsi="Arial" w:cs="Arial"/>
          <w:color w:val="auto"/>
          <w:sz w:val="24"/>
          <w:szCs w:val="24"/>
        </w:rPr>
      </w:pPr>
      <w:proofErr w:type="spellStart"/>
      <w:r w:rsidRPr="008B0BBE">
        <w:rPr>
          <w:rFonts w:ascii="Arial" w:hAnsi="Arial" w:cs="Arial"/>
          <w:color w:val="auto"/>
          <w:sz w:val="24"/>
          <w:szCs w:val="24"/>
        </w:rPr>
        <w:t>Scholarships</w:t>
      </w:r>
      <w:proofErr w:type="spellEnd"/>
      <w:r w:rsidRPr="008B0BBE">
        <w:rPr>
          <w:rFonts w:ascii="Arial" w:hAnsi="Arial" w:cs="Arial"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color w:val="auto"/>
          <w:sz w:val="24"/>
          <w:szCs w:val="24"/>
        </w:rPr>
        <w:t>obtained</w:t>
      </w:r>
      <w:proofErr w:type="spellEnd"/>
      <w:r w:rsidR="00CC2C73" w:rsidRPr="6D7F2680">
        <w:rPr>
          <w:rFonts w:ascii="Arial" w:hAnsi="Arial" w:cs="Arial"/>
          <w:color w:val="auto"/>
          <w:sz w:val="24"/>
          <w:szCs w:val="24"/>
        </w:rPr>
        <w:t xml:space="preserve"> </w:t>
      </w:r>
      <w:r w:rsidRPr="008B0BBE">
        <w:rPr>
          <w:rFonts w:ascii="Arial" w:hAnsi="Arial" w:cs="Arial"/>
          <w:bCs/>
          <w:color w:val="auto"/>
          <w:sz w:val="24"/>
          <w:szCs w:val="24"/>
        </w:rPr>
        <w:t>(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add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row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necessary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>)</w:t>
      </w:r>
      <w:r w:rsidR="00016395" w:rsidRPr="6D7F2680">
        <w:rPr>
          <w:rFonts w:ascii="Arial" w:hAnsi="Arial" w:cs="Arial"/>
          <w:color w:val="auto"/>
          <w:sz w:val="24"/>
          <w:szCs w:val="24"/>
        </w:rPr>
        <w:t>:</w:t>
      </w:r>
    </w:p>
    <w:p w14:paraId="4101652C" w14:textId="77777777" w:rsidR="00E5381F" w:rsidRPr="00794D2E" w:rsidRDefault="00E5381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45"/>
        <w:gridCol w:w="2518"/>
      </w:tblGrid>
      <w:tr w:rsidR="00F01CE8" w:rsidRPr="00794D2E" w14:paraId="794AC05B" w14:textId="77777777" w:rsidTr="00794D2E">
        <w:tc>
          <w:tcPr>
            <w:tcW w:w="5845" w:type="dxa"/>
            <w:shd w:val="clear" w:color="auto" w:fill="auto"/>
          </w:tcPr>
          <w:p w14:paraId="0D9EF6F3" w14:textId="52EE948B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2518" w:type="dxa"/>
            <w:shd w:val="clear" w:color="auto" w:fill="auto"/>
          </w:tcPr>
          <w:p w14:paraId="48FF8E3E" w14:textId="2C9E0FCF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Date</w:t>
            </w:r>
          </w:p>
        </w:tc>
      </w:tr>
      <w:tr w:rsidR="00CB2469" w:rsidRPr="00794D2E" w14:paraId="4B99056E" w14:textId="77777777" w:rsidTr="00794D2E">
        <w:tc>
          <w:tcPr>
            <w:tcW w:w="5845" w:type="dxa"/>
            <w:shd w:val="clear" w:color="auto" w:fill="auto"/>
          </w:tcPr>
          <w:p w14:paraId="1299C43A" w14:textId="77777777" w:rsidR="00CB2469" w:rsidRPr="00794D2E" w:rsidRDefault="00CB2469" w:rsidP="00CB2469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2518" w:type="dxa"/>
            <w:shd w:val="clear" w:color="auto" w:fill="auto"/>
          </w:tcPr>
          <w:p w14:paraId="4DDBEF00" w14:textId="77777777" w:rsidR="00CB2469" w:rsidRPr="00794D2E" w:rsidRDefault="00CB2469" w:rsidP="00CB2469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</w:tr>
    </w:tbl>
    <w:p w14:paraId="3461D779" w14:textId="77777777" w:rsidR="007D2F9B" w:rsidRPr="00794D2E" w:rsidRDefault="007D2F9B" w:rsidP="00F2467F">
      <w:pPr>
        <w:pStyle w:val="Textoindependiente2"/>
        <w:tabs>
          <w:tab w:val="left" w:pos="142"/>
          <w:tab w:val="left" w:pos="284"/>
          <w:tab w:val="num" w:pos="1003"/>
        </w:tabs>
        <w:jc w:val="both"/>
        <w:rPr>
          <w:rFonts w:ascii="Arial" w:hAnsi="Arial" w:cs="Arial"/>
          <w:bCs/>
          <w:color w:val="auto"/>
          <w:sz w:val="24"/>
          <w:szCs w:val="24"/>
          <w:lang w:val="en-GB"/>
        </w:rPr>
      </w:pPr>
    </w:p>
    <w:p w14:paraId="3971BA56" w14:textId="7766E9AB" w:rsidR="00E5381F" w:rsidRPr="00794D2E" w:rsidRDefault="008B0BBE" w:rsidP="00F2467F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ndicat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you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are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applying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o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another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doctoral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program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>.</w:t>
      </w:r>
      <w:r w:rsidR="00CC2C73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r w:rsidRPr="008B0BBE">
        <w:rPr>
          <w:rFonts w:ascii="Arial" w:hAnsi="Arial" w:cs="Arial"/>
          <w:bCs/>
          <w:color w:val="auto"/>
          <w:sz w:val="24"/>
          <w:szCs w:val="24"/>
        </w:rPr>
        <w:t>(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add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row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necessary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>)</w:t>
      </w:r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3CF2D8B6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4"/>
        <w:gridCol w:w="4219"/>
      </w:tblGrid>
      <w:tr w:rsidR="00F01CE8" w:rsidRPr="00794D2E" w14:paraId="2BEF1ADA" w14:textId="77777777" w:rsidTr="00794D2E">
        <w:tc>
          <w:tcPr>
            <w:tcW w:w="4144" w:type="dxa"/>
            <w:shd w:val="clear" w:color="auto" w:fill="auto"/>
          </w:tcPr>
          <w:p w14:paraId="58EBC7F6" w14:textId="131388BE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4219" w:type="dxa"/>
            <w:shd w:val="clear" w:color="auto" w:fill="auto"/>
          </w:tcPr>
          <w:p w14:paraId="2373955E" w14:textId="6818492F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Program</w:t>
            </w:r>
            <w:proofErr w:type="spellEnd"/>
          </w:p>
        </w:tc>
      </w:tr>
      <w:tr w:rsidR="00F01CE8" w:rsidRPr="00794D2E" w14:paraId="0FB78278" w14:textId="77777777" w:rsidTr="00794D2E">
        <w:tc>
          <w:tcPr>
            <w:tcW w:w="4144" w:type="dxa"/>
            <w:shd w:val="clear" w:color="auto" w:fill="auto"/>
          </w:tcPr>
          <w:p w14:paraId="1FC39945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4219" w:type="dxa"/>
            <w:shd w:val="clear" w:color="auto" w:fill="auto"/>
          </w:tcPr>
          <w:p w14:paraId="0562CB0E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34CE0A41" w14:textId="77777777" w:rsidR="007D2F9B" w:rsidRPr="00794D2E" w:rsidRDefault="007D2F9B" w:rsidP="00F2467F">
      <w:pPr>
        <w:pStyle w:val="Textoindependiente2"/>
        <w:tabs>
          <w:tab w:val="left" w:pos="142"/>
          <w:tab w:val="left" w:pos="284"/>
          <w:tab w:val="num" w:pos="1003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62EBF3C5" w14:textId="2A4BAB04" w:rsidR="00F2467F" w:rsidRPr="00794D2E" w:rsidRDefault="008B0BBE" w:rsidP="008B0BBE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Knowledg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o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language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(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ndicat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>: Good, Fair, Poor):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2793"/>
        <w:gridCol w:w="1909"/>
        <w:gridCol w:w="2102"/>
      </w:tblGrid>
      <w:tr w:rsidR="00F01CE8" w:rsidRPr="00794D2E" w14:paraId="253EC156" w14:textId="77777777" w:rsidTr="00794D2E">
        <w:tc>
          <w:tcPr>
            <w:tcW w:w="1559" w:type="dxa"/>
            <w:shd w:val="clear" w:color="auto" w:fill="auto"/>
          </w:tcPr>
          <w:p w14:paraId="17602283" w14:textId="1798B0A8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lastRenderedPageBreak/>
              <w:t>Language</w:t>
            </w:r>
            <w:proofErr w:type="spellEnd"/>
          </w:p>
        </w:tc>
        <w:tc>
          <w:tcPr>
            <w:tcW w:w="2793" w:type="dxa"/>
            <w:shd w:val="clear" w:color="auto" w:fill="auto"/>
          </w:tcPr>
          <w:p w14:paraId="598C55AB" w14:textId="5700CCA0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Reading</w:t>
            </w:r>
          </w:p>
        </w:tc>
        <w:tc>
          <w:tcPr>
            <w:tcW w:w="1909" w:type="dxa"/>
            <w:shd w:val="clear" w:color="auto" w:fill="auto"/>
          </w:tcPr>
          <w:p w14:paraId="67114C93" w14:textId="5F21864A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Writing</w:t>
            </w:r>
            <w:proofErr w:type="spellEnd"/>
          </w:p>
        </w:tc>
        <w:tc>
          <w:tcPr>
            <w:tcW w:w="2102" w:type="dxa"/>
            <w:shd w:val="clear" w:color="auto" w:fill="auto"/>
          </w:tcPr>
          <w:p w14:paraId="731A03BB" w14:textId="74352C38" w:rsidR="00F01CE8" w:rsidRPr="00794D2E" w:rsidRDefault="008B0BBE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Spoken</w:t>
            </w:r>
            <w:proofErr w:type="spellEnd"/>
          </w:p>
        </w:tc>
      </w:tr>
      <w:tr w:rsidR="00F01CE8" w:rsidRPr="00794D2E" w14:paraId="6D98A12B" w14:textId="77777777" w:rsidTr="00794D2E">
        <w:tc>
          <w:tcPr>
            <w:tcW w:w="1559" w:type="dxa"/>
            <w:shd w:val="clear" w:color="auto" w:fill="auto"/>
          </w:tcPr>
          <w:p w14:paraId="2946DB82" w14:textId="77777777" w:rsidR="00BE7BEF" w:rsidRPr="00794D2E" w:rsidRDefault="00BE7BEF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793" w:type="dxa"/>
            <w:shd w:val="clear" w:color="auto" w:fill="auto"/>
            <w:vAlign w:val="center"/>
          </w:tcPr>
          <w:p w14:paraId="5997CC1D" w14:textId="77777777" w:rsidR="00C53A43" w:rsidRPr="00794D2E" w:rsidRDefault="00C53A43" w:rsidP="00BE7BEF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09" w:type="dxa"/>
            <w:shd w:val="clear" w:color="auto" w:fill="auto"/>
            <w:vAlign w:val="center"/>
          </w:tcPr>
          <w:p w14:paraId="110FFD37" w14:textId="77777777" w:rsidR="00C53A43" w:rsidRPr="00794D2E" w:rsidRDefault="00C53A43" w:rsidP="00BE7BEF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102" w:type="dxa"/>
            <w:shd w:val="clear" w:color="auto" w:fill="auto"/>
            <w:vAlign w:val="center"/>
          </w:tcPr>
          <w:p w14:paraId="6B699379" w14:textId="77777777" w:rsidR="00C53A43" w:rsidRPr="00794D2E" w:rsidRDefault="00C53A43" w:rsidP="00BE7BEF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3FE9F23F" w14:textId="77777777" w:rsidR="003B0DB2" w:rsidRPr="00794D2E" w:rsidRDefault="003B0DB2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1F72F646" w14:textId="77777777" w:rsidR="00BD6A7B" w:rsidRPr="00794D2E" w:rsidRDefault="00BD6A7B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3B65A07B" w14:textId="77777777" w:rsidR="008B0BBE" w:rsidRPr="008B0BBE" w:rsidRDefault="008B0BBE" w:rsidP="008B0BBE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Scientific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work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carried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out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44CA696C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243B2CCD" w14:textId="13671D3D" w:rsidR="008B0BBE" w:rsidRPr="008B0BBE" w:rsidRDefault="008B0BBE" w:rsidP="008B0BBE">
      <w:pPr>
        <w:pStyle w:val="Textoindependiente2"/>
        <w:numPr>
          <w:ilvl w:val="0"/>
          <w:numId w:val="14"/>
        </w:numPr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Publication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(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ndicat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itl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author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year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journal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volum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and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page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.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ndicat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with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“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Wo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”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hos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publication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hat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are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ndexed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in Web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o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Scienc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(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or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ISI)).</w:t>
      </w:r>
    </w:p>
    <w:p w14:paraId="0D3282C7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65CFB8A6" w14:textId="3BEB0754" w:rsidR="008B0BBE" w:rsidRPr="008B0BBE" w:rsidRDefault="008B0BBE" w:rsidP="008B0BBE">
      <w:pPr>
        <w:pStyle w:val="Textoindependiente2"/>
        <w:numPr>
          <w:ilvl w:val="0"/>
          <w:numId w:val="14"/>
        </w:numPr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hese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completed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(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ndicat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itl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date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o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presentation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nam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o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tutor and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co-tutor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applicabl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>).</w:t>
      </w:r>
    </w:p>
    <w:p w14:paraId="6CEBA686" w14:textId="77777777" w:rsidR="008B0BBE" w:rsidRPr="008B0BBE" w:rsidRDefault="008B0BBE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23DE523C" w14:textId="3B84829C" w:rsidR="00016395" w:rsidRPr="008B0BBE" w:rsidRDefault="008B0BBE" w:rsidP="008B0BBE">
      <w:pPr>
        <w:pStyle w:val="Textoindependiente2"/>
        <w:numPr>
          <w:ilvl w:val="0"/>
          <w:numId w:val="14"/>
        </w:numPr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  <w:lang w:val="es-CL"/>
        </w:rPr>
      </w:pP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Presentation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in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congresse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(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ndicat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itl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author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year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nam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o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h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congres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city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and country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o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he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event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and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f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it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corresponds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to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poster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presentation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or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 xml:space="preserve"> oral </w:t>
      </w:r>
      <w:proofErr w:type="spellStart"/>
      <w:r w:rsidRPr="008B0BBE">
        <w:rPr>
          <w:rFonts w:ascii="Arial" w:hAnsi="Arial" w:cs="Arial"/>
          <w:bCs/>
          <w:color w:val="auto"/>
          <w:sz w:val="24"/>
          <w:szCs w:val="24"/>
        </w:rPr>
        <w:t>communication</w:t>
      </w:r>
      <w:proofErr w:type="spellEnd"/>
      <w:r w:rsidRPr="008B0BBE">
        <w:rPr>
          <w:rFonts w:ascii="Arial" w:hAnsi="Arial" w:cs="Arial"/>
          <w:bCs/>
          <w:color w:val="auto"/>
          <w:sz w:val="24"/>
          <w:szCs w:val="24"/>
        </w:rPr>
        <w:t>).</w:t>
      </w:r>
    </w:p>
    <w:p w14:paraId="0379ED37" w14:textId="77777777" w:rsidR="008B0BBE" w:rsidRDefault="008B0BBE" w:rsidP="008B0BBE">
      <w:pPr>
        <w:pStyle w:val="Prrafodelista"/>
        <w:rPr>
          <w:rFonts w:ascii="Arial" w:hAnsi="Arial" w:cs="Arial"/>
          <w:bCs/>
          <w:sz w:val="24"/>
          <w:szCs w:val="24"/>
          <w:lang w:val="es-CL"/>
        </w:rPr>
      </w:pPr>
    </w:p>
    <w:p w14:paraId="41DAD714" w14:textId="77777777" w:rsidR="008B0BBE" w:rsidRPr="00794D2E" w:rsidRDefault="008B0BBE" w:rsidP="008B0BBE">
      <w:pPr>
        <w:pStyle w:val="Textoindependiente2"/>
        <w:tabs>
          <w:tab w:val="left" w:pos="142"/>
          <w:tab w:val="left" w:pos="284"/>
        </w:tabs>
        <w:ind w:left="720"/>
        <w:jc w:val="both"/>
        <w:rPr>
          <w:rFonts w:ascii="Arial" w:hAnsi="Arial" w:cs="Arial"/>
          <w:bCs/>
          <w:color w:val="auto"/>
          <w:sz w:val="24"/>
          <w:szCs w:val="24"/>
          <w:lang w:val="es-CL"/>
        </w:rPr>
      </w:pPr>
    </w:p>
    <w:p w14:paraId="5E0E3F11" w14:textId="72C7ED0F" w:rsidR="00C02EAB" w:rsidRDefault="00C02EAB" w:rsidP="00C02EAB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>
        <w:rPr>
          <w:rFonts w:ascii="Arial" w:hAnsi="Arial" w:cs="Arial"/>
          <w:bCs/>
          <w:color w:val="auto"/>
          <w:sz w:val="24"/>
          <w:szCs w:val="24"/>
        </w:rPr>
        <w:t>Participa</w:t>
      </w:r>
      <w:r w:rsidR="008B0BBE">
        <w:rPr>
          <w:rFonts w:ascii="Arial" w:hAnsi="Arial" w:cs="Arial"/>
          <w:bCs/>
          <w:color w:val="auto"/>
          <w:sz w:val="24"/>
          <w:szCs w:val="24"/>
        </w:rPr>
        <w:t>tion</w:t>
      </w:r>
      <w:proofErr w:type="spellEnd"/>
      <w:r>
        <w:rPr>
          <w:rFonts w:ascii="Arial" w:hAnsi="Arial" w:cs="Arial"/>
          <w:bCs/>
          <w:color w:val="auto"/>
          <w:sz w:val="24"/>
          <w:szCs w:val="24"/>
        </w:rPr>
        <w:t xml:space="preserve"> </w:t>
      </w:r>
      <w:r w:rsidR="008B0BBE">
        <w:rPr>
          <w:rFonts w:ascii="Arial" w:hAnsi="Arial" w:cs="Arial"/>
          <w:bCs/>
          <w:color w:val="auto"/>
          <w:sz w:val="24"/>
          <w:szCs w:val="24"/>
        </w:rPr>
        <w:t>i</w:t>
      </w:r>
      <w:r>
        <w:rPr>
          <w:rFonts w:ascii="Arial" w:hAnsi="Arial" w:cs="Arial"/>
          <w:bCs/>
          <w:color w:val="auto"/>
          <w:sz w:val="24"/>
          <w:szCs w:val="24"/>
        </w:rPr>
        <w:t xml:space="preserve">n </w:t>
      </w:r>
      <w:proofErr w:type="spellStart"/>
      <w:r>
        <w:rPr>
          <w:rFonts w:ascii="Arial" w:hAnsi="Arial" w:cs="Arial"/>
          <w:bCs/>
          <w:color w:val="auto"/>
          <w:sz w:val="24"/>
          <w:szCs w:val="24"/>
        </w:rPr>
        <w:t>pro</w:t>
      </w:r>
      <w:r w:rsidR="008B0BBE">
        <w:rPr>
          <w:rFonts w:ascii="Arial" w:hAnsi="Arial" w:cs="Arial"/>
          <w:bCs/>
          <w:color w:val="auto"/>
          <w:sz w:val="24"/>
          <w:szCs w:val="24"/>
        </w:rPr>
        <w:t>j</w:t>
      </w:r>
      <w:r>
        <w:rPr>
          <w:rFonts w:ascii="Arial" w:hAnsi="Arial" w:cs="Arial"/>
          <w:bCs/>
          <w:color w:val="auto"/>
          <w:sz w:val="24"/>
          <w:szCs w:val="24"/>
        </w:rPr>
        <w:t>ects</w:t>
      </w:r>
      <w:proofErr w:type="spellEnd"/>
      <w:r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0FB79786" w14:textId="77777777" w:rsidR="00C02EAB" w:rsidRDefault="00C02EAB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19"/>
        <w:gridCol w:w="2519"/>
        <w:gridCol w:w="2520"/>
        <w:gridCol w:w="2520"/>
      </w:tblGrid>
      <w:tr w:rsidR="00C02EAB" w14:paraId="663C52EB" w14:textId="77777777" w:rsidTr="00C02EAB">
        <w:tc>
          <w:tcPr>
            <w:tcW w:w="2519" w:type="dxa"/>
          </w:tcPr>
          <w:p w14:paraId="654663CF" w14:textId="0B5688A1" w:rsidR="00C02EAB" w:rsidRPr="008B0BBE" w:rsidRDefault="008B0BBE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Source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of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funding</w:t>
            </w:r>
            <w:proofErr w:type="spellEnd"/>
          </w:p>
        </w:tc>
        <w:tc>
          <w:tcPr>
            <w:tcW w:w="2519" w:type="dxa"/>
          </w:tcPr>
          <w:p w14:paraId="586FD969" w14:textId="5EB5AD36" w:rsidR="00C02EAB" w:rsidRPr="008B0BBE" w:rsidRDefault="008B0BBE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Start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and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end</w:t>
            </w:r>
            <w:proofErr w:type="spellEnd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year</w:t>
            </w:r>
            <w:proofErr w:type="spellEnd"/>
          </w:p>
        </w:tc>
        <w:tc>
          <w:tcPr>
            <w:tcW w:w="2520" w:type="dxa"/>
          </w:tcPr>
          <w:p w14:paraId="55F4697C" w14:textId="4BA37FFF" w:rsidR="00C02EAB" w:rsidRPr="008B0BBE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Rol en el proyecto</w:t>
            </w:r>
          </w:p>
        </w:tc>
        <w:tc>
          <w:tcPr>
            <w:tcW w:w="2520" w:type="dxa"/>
          </w:tcPr>
          <w:p w14:paraId="1C7F99CF" w14:textId="5BEBD35B" w:rsidR="00C02EAB" w:rsidRPr="008B0BBE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8B0BBE">
              <w:rPr>
                <w:rFonts w:ascii="Arial" w:hAnsi="Arial" w:cs="Arial"/>
                <w:b/>
                <w:color w:val="auto"/>
                <w:sz w:val="24"/>
                <w:szCs w:val="24"/>
              </w:rPr>
              <w:t>Título del proyecto</w:t>
            </w:r>
          </w:p>
        </w:tc>
      </w:tr>
      <w:tr w:rsidR="00C02EAB" w14:paraId="50C735B1" w14:textId="77777777" w:rsidTr="00C02EAB">
        <w:tc>
          <w:tcPr>
            <w:tcW w:w="2519" w:type="dxa"/>
          </w:tcPr>
          <w:p w14:paraId="3345EE78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19" w:type="dxa"/>
          </w:tcPr>
          <w:p w14:paraId="1CDA370E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20" w:type="dxa"/>
          </w:tcPr>
          <w:p w14:paraId="7A7ED62B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EEB37C3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47ED590E" w14:textId="77777777" w:rsidR="00C02EAB" w:rsidRDefault="00C02EAB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0E2A7CE8" w14:textId="2699DE78" w:rsidR="00C02EAB" w:rsidRDefault="002F601A" w:rsidP="002F601A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Participation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in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outreach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activities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(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such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as short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courses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conferences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for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the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general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public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, media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publications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reports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>, etc.)</w:t>
      </w:r>
      <w:r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0DE71993" w14:textId="77777777" w:rsidR="002F601A" w:rsidRDefault="002F601A" w:rsidP="002F601A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19"/>
        <w:gridCol w:w="2519"/>
        <w:gridCol w:w="5022"/>
      </w:tblGrid>
      <w:tr w:rsidR="00C02EAB" w14:paraId="31D6995E" w14:textId="77777777" w:rsidTr="008B0BBE">
        <w:tc>
          <w:tcPr>
            <w:tcW w:w="2519" w:type="dxa"/>
          </w:tcPr>
          <w:p w14:paraId="1A3968C3" w14:textId="69251014" w:rsidR="00C02EAB" w:rsidRPr="008B0BBE" w:rsidRDefault="002F601A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Type</w:t>
            </w:r>
            <w:proofErr w:type="spellEnd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of</w:t>
            </w:r>
            <w:proofErr w:type="spellEnd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activity</w:t>
            </w:r>
            <w:proofErr w:type="spellEnd"/>
          </w:p>
        </w:tc>
        <w:tc>
          <w:tcPr>
            <w:tcW w:w="2519" w:type="dxa"/>
          </w:tcPr>
          <w:p w14:paraId="2774AE79" w14:textId="036B64DB" w:rsidR="00C02EAB" w:rsidRPr="008B0BBE" w:rsidRDefault="002F601A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Date</w:t>
            </w:r>
          </w:p>
        </w:tc>
        <w:tc>
          <w:tcPr>
            <w:tcW w:w="5022" w:type="dxa"/>
          </w:tcPr>
          <w:p w14:paraId="4256232F" w14:textId="7AFB502F" w:rsidR="00C02EAB" w:rsidRPr="008B0BBE" w:rsidRDefault="002F601A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Brief</w:t>
            </w:r>
            <w:proofErr w:type="spellEnd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description</w:t>
            </w:r>
            <w:proofErr w:type="spellEnd"/>
          </w:p>
        </w:tc>
      </w:tr>
      <w:tr w:rsidR="00C02EAB" w14:paraId="56B12DDF" w14:textId="77777777" w:rsidTr="008B0BBE">
        <w:tc>
          <w:tcPr>
            <w:tcW w:w="2519" w:type="dxa"/>
          </w:tcPr>
          <w:p w14:paraId="10C67D33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19" w:type="dxa"/>
          </w:tcPr>
          <w:p w14:paraId="29BDBD09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5022" w:type="dxa"/>
          </w:tcPr>
          <w:p w14:paraId="6F09BBE3" w14:textId="77777777" w:rsidR="00C02EAB" w:rsidRDefault="00C02EA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  <w:tr w:rsidR="00A2654B" w14:paraId="21CC45D9" w14:textId="77777777" w:rsidTr="00C02EAB">
        <w:tc>
          <w:tcPr>
            <w:tcW w:w="2519" w:type="dxa"/>
          </w:tcPr>
          <w:p w14:paraId="0FC4BF2E" w14:textId="77777777" w:rsidR="00A2654B" w:rsidRDefault="00A2654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2519" w:type="dxa"/>
          </w:tcPr>
          <w:p w14:paraId="09E6FDBD" w14:textId="77777777" w:rsidR="00A2654B" w:rsidRDefault="00A2654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5022" w:type="dxa"/>
          </w:tcPr>
          <w:p w14:paraId="7DA0EDB5" w14:textId="77777777" w:rsidR="00A2654B" w:rsidRDefault="00A2654B" w:rsidP="00C02EAB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05258135" w14:textId="77777777" w:rsidR="00C02EAB" w:rsidRDefault="00C02EAB" w:rsidP="008B0BBE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337A9460" w14:textId="5C523192" w:rsidR="00682FF5" w:rsidRPr="00794D2E" w:rsidRDefault="002F601A" w:rsidP="00C02EAB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Academic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distinctions</w:t>
      </w:r>
      <w:proofErr w:type="spellEnd"/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52E56223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5"/>
        <w:gridCol w:w="4390"/>
      </w:tblGrid>
      <w:tr w:rsidR="00F01CE8" w:rsidRPr="00794D2E" w14:paraId="11FE3C40" w14:textId="77777777" w:rsidTr="00C02EAB">
        <w:tc>
          <w:tcPr>
            <w:tcW w:w="5675" w:type="dxa"/>
            <w:shd w:val="clear" w:color="auto" w:fill="auto"/>
          </w:tcPr>
          <w:p w14:paraId="62DD1235" w14:textId="7E34B26F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</w:t>
            </w:r>
            <w:r w:rsid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tion</w:t>
            </w:r>
            <w:proofErr w:type="spellEnd"/>
          </w:p>
        </w:tc>
        <w:tc>
          <w:tcPr>
            <w:tcW w:w="4390" w:type="dxa"/>
            <w:shd w:val="clear" w:color="auto" w:fill="auto"/>
          </w:tcPr>
          <w:p w14:paraId="72C42D4E" w14:textId="57559B77" w:rsidR="00F01CE8" w:rsidRPr="00794D2E" w:rsidRDefault="002F601A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Date</w:t>
            </w:r>
          </w:p>
        </w:tc>
      </w:tr>
      <w:tr w:rsidR="00F01CE8" w:rsidRPr="00794D2E" w14:paraId="07547A01" w14:textId="77777777" w:rsidTr="00C02EAB">
        <w:tc>
          <w:tcPr>
            <w:tcW w:w="5675" w:type="dxa"/>
            <w:shd w:val="clear" w:color="auto" w:fill="auto"/>
          </w:tcPr>
          <w:p w14:paraId="5043CB0F" w14:textId="77777777" w:rsidR="00E91372" w:rsidRPr="00794D2E" w:rsidRDefault="00E91372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4390" w:type="dxa"/>
            <w:shd w:val="clear" w:color="auto" w:fill="auto"/>
          </w:tcPr>
          <w:p w14:paraId="07459315" w14:textId="77777777" w:rsidR="00F01CE8" w:rsidRPr="00794D2E" w:rsidRDefault="00F01CE8" w:rsidP="00F409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6537F28F" w14:textId="77777777" w:rsidR="00BF2A91" w:rsidRPr="00794D2E" w:rsidRDefault="00BF2A91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38C4CD6E" w14:textId="482530A5" w:rsidR="00682FF5" w:rsidRPr="00794D2E" w:rsidRDefault="002F601A" w:rsidP="00F2467F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Scientific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societies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to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which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you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belong</w:t>
      </w:r>
      <w:proofErr w:type="spellEnd"/>
      <w:r w:rsidR="00016395" w:rsidRPr="00794D2E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6DFB9E20" w14:textId="77777777" w:rsidR="00F2467F" w:rsidRPr="00794D2E" w:rsidRDefault="00F2467F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83"/>
        <w:gridCol w:w="4282"/>
      </w:tblGrid>
      <w:tr w:rsidR="00F01CE8" w:rsidRPr="00794D2E" w14:paraId="65B18EA9" w14:textId="77777777" w:rsidTr="00C02EAB">
        <w:tc>
          <w:tcPr>
            <w:tcW w:w="5783" w:type="dxa"/>
            <w:shd w:val="clear" w:color="auto" w:fill="auto"/>
          </w:tcPr>
          <w:p w14:paraId="34488E6C" w14:textId="27224EE5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Socie</w:t>
            </w:r>
            <w:r w:rsid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ty</w:t>
            </w:r>
            <w:proofErr w:type="spellEnd"/>
          </w:p>
        </w:tc>
        <w:tc>
          <w:tcPr>
            <w:tcW w:w="4282" w:type="dxa"/>
            <w:shd w:val="clear" w:color="auto" w:fill="auto"/>
          </w:tcPr>
          <w:p w14:paraId="6F3DE527" w14:textId="7A08DB15" w:rsidR="00F01CE8" w:rsidRPr="00794D2E" w:rsidRDefault="002F601A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Date </w:t>
            </w:r>
            <w:proofErr w:type="spellStart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of</w:t>
            </w:r>
            <w:proofErr w:type="spellEnd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incorporation</w:t>
            </w:r>
            <w:proofErr w:type="spellEnd"/>
          </w:p>
        </w:tc>
      </w:tr>
      <w:tr w:rsidR="00F01CE8" w:rsidRPr="00794D2E" w14:paraId="70DF9E56" w14:textId="77777777" w:rsidTr="00C02EAB">
        <w:tc>
          <w:tcPr>
            <w:tcW w:w="5783" w:type="dxa"/>
            <w:shd w:val="clear" w:color="auto" w:fill="auto"/>
          </w:tcPr>
          <w:p w14:paraId="44E871BC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4282" w:type="dxa"/>
            <w:shd w:val="clear" w:color="auto" w:fill="auto"/>
          </w:tcPr>
          <w:p w14:paraId="144A5D23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738610EB" w14:textId="77777777" w:rsidR="00F01CE8" w:rsidRPr="00794D2E" w:rsidRDefault="00F01CE8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637805D2" w14:textId="56B68DA8" w:rsidR="001E0EB1" w:rsidRDefault="002F601A" w:rsidP="002F601A">
      <w:pPr>
        <w:pStyle w:val="Textoindependiente2"/>
        <w:numPr>
          <w:ilvl w:val="1"/>
          <w:numId w:val="2"/>
        </w:numPr>
        <w:tabs>
          <w:tab w:val="left" w:pos="142"/>
          <w:tab w:val="left" w:pos="284"/>
        </w:tabs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Academic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and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professional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 xml:space="preserve"> positions </w:t>
      </w:r>
      <w:proofErr w:type="spellStart"/>
      <w:r w:rsidRPr="002F601A">
        <w:rPr>
          <w:rFonts w:ascii="Arial" w:hAnsi="Arial" w:cs="Arial"/>
          <w:bCs/>
          <w:color w:val="auto"/>
          <w:sz w:val="24"/>
          <w:szCs w:val="24"/>
        </w:rPr>
        <w:t>held</w:t>
      </w:r>
      <w:proofErr w:type="spellEnd"/>
      <w:r w:rsidRPr="002F601A">
        <w:rPr>
          <w:rFonts w:ascii="Arial" w:hAnsi="Arial" w:cs="Arial"/>
          <w:bCs/>
          <w:color w:val="auto"/>
          <w:sz w:val="24"/>
          <w:szCs w:val="24"/>
        </w:rPr>
        <w:t>:</w:t>
      </w:r>
    </w:p>
    <w:p w14:paraId="01422899" w14:textId="77777777" w:rsidR="002F601A" w:rsidRPr="00794D2E" w:rsidRDefault="002F601A" w:rsidP="002F601A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0"/>
        <w:gridCol w:w="1909"/>
        <w:gridCol w:w="1909"/>
        <w:gridCol w:w="3407"/>
      </w:tblGrid>
      <w:tr w:rsidR="00F01CE8" w:rsidRPr="00794D2E" w14:paraId="60179A59" w14:textId="77777777" w:rsidTr="00C02EAB">
        <w:tc>
          <w:tcPr>
            <w:tcW w:w="2840" w:type="dxa"/>
            <w:shd w:val="clear" w:color="auto" w:fill="auto"/>
          </w:tcPr>
          <w:p w14:paraId="4208BCDC" w14:textId="5F06C32B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 w:rsidRPr="00794D2E">
              <w:rPr>
                <w:rFonts w:ascii="Arial" w:hAnsi="Arial" w:cs="Arial"/>
                <w:b/>
                <w:color w:val="auto"/>
                <w:sz w:val="24"/>
                <w:szCs w:val="24"/>
              </w:rPr>
              <w:t>Institu</w:t>
            </w:r>
            <w:r w:rsidR="002F601A">
              <w:rPr>
                <w:rFonts w:ascii="Arial" w:hAnsi="Arial" w:cs="Arial"/>
                <w:b/>
                <w:color w:val="auto"/>
                <w:sz w:val="24"/>
                <w:szCs w:val="24"/>
              </w:rPr>
              <w:t>tion</w:t>
            </w:r>
            <w:proofErr w:type="spellEnd"/>
          </w:p>
        </w:tc>
        <w:tc>
          <w:tcPr>
            <w:tcW w:w="1909" w:type="dxa"/>
            <w:shd w:val="clear" w:color="auto" w:fill="auto"/>
          </w:tcPr>
          <w:p w14:paraId="076C8727" w14:textId="16C6AADE" w:rsidR="00F01CE8" w:rsidRPr="00794D2E" w:rsidRDefault="002F601A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Position</w:t>
            </w:r>
          </w:p>
        </w:tc>
        <w:tc>
          <w:tcPr>
            <w:tcW w:w="1909" w:type="dxa"/>
            <w:shd w:val="clear" w:color="auto" w:fill="auto"/>
          </w:tcPr>
          <w:p w14:paraId="1B54617A" w14:textId="24A3C738" w:rsidR="00F01CE8" w:rsidRPr="00794D2E" w:rsidRDefault="002F601A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Role</w:t>
            </w:r>
          </w:p>
        </w:tc>
        <w:tc>
          <w:tcPr>
            <w:tcW w:w="3407" w:type="dxa"/>
            <w:shd w:val="clear" w:color="auto" w:fill="auto"/>
          </w:tcPr>
          <w:p w14:paraId="2D20BAA9" w14:textId="2020A39B" w:rsidR="00F01CE8" w:rsidRPr="00794D2E" w:rsidRDefault="002F601A" w:rsidP="00F80CD2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Period</w:t>
            </w:r>
            <w:proofErr w:type="spellEnd"/>
          </w:p>
        </w:tc>
      </w:tr>
      <w:tr w:rsidR="00F01CE8" w:rsidRPr="00794D2E" w14:paraId="463F29E8" w14:textId="77777777" w:rsidTr="00C02EAB">
        <w:tc>
          <w:tcPr>
            <w:tcW w:w="2840" w:type="dxa"/>
            <w:shd w:val="clear" w:color="auto" w:fill="auto"/>
          </w:tcPr>
          <w:p w14:paraId="3B7B4B86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09" w:type="dxa"/>
            <w:shd w:val="clear" w:color="auto" w:fill="auto"/>
          </w:tcPr>
          <w:p w14:paraId="3A0FF5F2" w14:textId="77777777" w:rsidR="00F01CE8" w:rsidRPr="00794D2E" w:rsidRDefault="00F01CE8" w:rsidP="001A0CCC">
            <w:pPr>
              <w:pStyle w:val="Textoindependiente2"/>
              <w:tabs>
                <w:tab w:val="left" w:pos="142"/>
                <w:tab w:val="left" w:pos="284"/>
              </w:tabs>
              <w:jc w:val="center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1909" w:type="dxa"/>
            <w:shd w:val="clear" w:color="auto" w:fill="auto"/>
          </w:tcPr>
          <w:p w14:paraId="5630AD66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  <w:tc>
          <w:tcPr>
            <w:tcW w:w="3407" w:type="dxa"/>
            <w:shd w:val="clear" w:color="auto" w:fill="auto"/>
          </w:tcPr>
          <w:p w14:paraId="61829076" w14:textId="77777777" w:rsidR="00F01CE8" w:rsidRPr="00794D2E" w:rsidRDefault="00F01CE8" w:rsidP="00F80CD2">
            <w:pPr>
              <w:pStyle w:val="Textoindependiente2"/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2BA226A1" w14:textId="77777777" w:rsidR="00B55D07" w:rsidRPr="00794D2E" w:rsidRDefault="00B55D07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17394DEE" w14:textId="77777777" w:rsidR="002F601A" w:rsidRPr="002F601A" w:rsidRDefault="00974488" w:rsidP="002F601A">
      <w:pPr>
        <w:tabs>
          <w:tab w:val="left" w:pos="142"/>
          <w:tab w:val="left" w:pos="284"/>
        </w:tabs>
        <w:rPr>
          <w:rFonts w:ascii="Arial" w:hAnsi="Arial" w:cs="Arial"/>
          <w:bCs/>
          <w:sz w:val="24"/>
          <w:szCs w:val="24"/>
        </w:rPr>
      </w:pPr>
      <w:r w:rsidRPr="00794D2E">
        <w:rPr>
          <w:rFonts w:ascii="Arial" w:hAnsi="Arial" w:cs="Arial"/>
          <w:bCs/>
          <w:sz w:val="24"/>
          <w:szCs w:val="24"/>
        </w:rPr>
        <w:t>11</w:t>
      </w:r>
      <w:r w:rsidR="00F01CE8" w:rsidRPr="00794D2E">
        <w:rPr>
          <w:rFonts w:ascii="Arial" w:hAnsi="Arial" w:cs="Arial"/>
          <w:bCs/>
          <w:sz w:val="24"/>
          <w:szCs w:val="24"/>
        </w:rPr>
        <w:t>.</w:t>
      </w:r>
      <w:r w:rsidRPr="00794D2E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bCs/>
          <w:sz w:val="24"/>
          <w:szCs w:val="24"/>
        </w:rPr>
        <w:t>Intent</w:t>
      </w:r>
      <w:proofErr w:type="spellEnd"/>
      <w:r w:rsidR="002F601A" w:rsidRPr="002F601A">
        <w:rPr>
          <w:rFonts w:ascii="Arial" w:hAnsi="Arial" w:cs="Arial"/>
          <w:bCs/>
          <w:sz w:val="24"/>
          <w:szCs w:val="24"/>
        </w:rPr>
        <w:t xml:space="preserve">: </w:t>
      </w:r>
    </w:p>
    <w:p w14:paraId="49E0D280" w14:textId="70118D9D" w:rsidR="00611359" w:rsidRDefault="002F601A" w:rsidP="002F601A">
      <w:pPr>
        <w:tabs>
          <w:tab w:val="left" w:pos="142"/>
          <w:tab w:val="left" w:pos="284"/>
        </w:tabs>
        <w:rPr>
          <w:rFonts w:ascii="Arial" w:hAnsi="Arial" w:cs="Arial"/>
          <w:sz w:val="24"/>
          <w:szCs w:val="24"/>
        </w:rPr>
      </w:pPr>
      <w:proofErr w:type="spellStart"/>
      <w:r w:rsidRPr="002F601A">
        <w:rPr>
          <w:rFonts w:ascii="Arial" w:hAnsi="Arial" w:cs="Arial"/>
          <w:bCs/>
          <w:sz w:val="24"/>
          <w:szCs w:val="24"/>
        </w:rPr>
        <w:t>Please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indicate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why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you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wish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to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apply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for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the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Ph.D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. in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Environmental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Health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 xml:space="preserve"> and </w:t>
      </w:r>
      <w:proofErr w:type="spellStart"/>
      <w:r w:rsidRPr="002F601A">
        <w:rPr>
          <w:rFonts w:ascii="Arial" w:hAnsi="Arial" w:cs="Arial"/>
          <w:bCs/>
          <w:sz w:val="24"/>
          <w:szCs w:val="24"/>
        </w:rPr>
        <w:t>Biomedicine</w:t>
      </w:r>
      <w:proofErr w:type="spellEnd"/>
      <w:r w:rsidRPr="002F601A">
        <w:rPr>
          <w:rFonts w:ascii="Arial" w:hAnsi="Arial" w:cs="Arial"/>
          <w:bCs/>
          <w:sz w:val="24"/>
          <w:szCs w:val="24"/>
        </w:rPr>
        <w:t>.</w:t>
      </w:r>
      <w:r w:rsidR="00C02EAB">
        <w:rPr>
          <w:rFonts w:ascii="Arial" w:hAnsi="Arial" w:cs="Arial"/>
          <w:bCs/>
          <w:sz w:val="24"/>
          <w:szCs w:val="24"/>
        </w:rPr>
        <w:t xml:space="preserve"> </w:t>
      </w:r>
      <w:r w:rsidR="00CC2C73">
        <w:rPr>
          <w:rFonts w:ascii="Arial" w:hAnsi="Arial" w:cs="Arial"/>
          <w:bCs/>
          <w:sz w:val="24"/>
          <w:szCs w:val="24"/>
        </w:rPr>
        <w:t xml:space="preserve">(máx. 1 </w:t>
      </w:r>
      <w:r>
        <w:rPr>
          <w:rFonts w:ascii="Arial" w:hAnsi="Arial" w:cs="Arial"/>
          <w:bCs/>
          <w:sz w:val="24"/>
          <w:szCs w:val="24"/>
        </w:rPr>
        <w:t>page</w:t>
      </w:r>
      <w:r w:rsidR="00CC2C73">
        <w:rPr>
          <w:rFonts w:ascii="Arial" w:hAnsi="Arial" w:cs="Arial"/>
          <w:bCs/>
          <w:sz w:val="24"/>
          <w:szCs w:val="24"/>
        </w:rPr>
        <w:t>)</w:t>
      </w:r>
      <w:r w:rsidR="00611359" w:rsidRPr="00794D2E">
        <w:rPr>
          <w:rFonts w:ascii="Arial" w:hAnsi="Arial" w:cs="Arial"/>
          <w:sz w:val="24"/>
          <w:szCs w:val="24"/>
        </w:rPr>
        <w:t>.</w:t>
      </w:r>
    </w:p>
    <w:p w14:paraId="17AD93B2" w14:textId="77777777" w:rsidR="00CC2C73" w:rsidRPr="00794D2E" w:rsidRDefault="00CC2C73" w:rsidP="00F2467F">
      <w:pPr>
        <w:tabs>
          <w:tab w:val="left" w:pos="142"/>
          <w:tab w:val="left" w:pos="284"/>
        </w:tabs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F33227" w:rsidRPr="00794D2E" w14:paraId="0DE4B5B7" w14:textId="77777777" w:rsidTr="00C02EAB">
        <w:tc>
          <w:tcPr>
            <w:tcW w:w="10060" w:type="dxa"/>
            <w:shd w:val="clear" w:color="auto" w:fill="auto"/>
          </w:tcPr>
          <w:p w14:paraId="66204FF1" w14:textId="77777777" w:rsidR="00686E1F" w:rsidRDefault="00686E1F" w:rsidP="00794D2E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DBF0D7D" w14:textId="77777777" w:rsidR="00CC2C73" w:rsidRDefault="00CC2C73" w:rsidP="00794D2E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B62F1B3" w14:textId="77777777" w:rsidR="00CC2C73" w:rsidRDefault="00CC2C73" w:rsidP="00794D2E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2F2C34E" w14:textId="77777777" w:rsidR="00CC2C73" w:rsidRPr="00794D2E" w:rsidRDefault="00CC2C73" w:rsidP="00794D2E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80A4E5D" w14:textId="77777777" w:rsidR="00CC2C73" w:rsidRDefault="00CC2C73" w:rsidP="00F2467F">
      <w:pPr>
        <w:tabs>
          <w:tab w:val="left" w:pos="142"/>
          <w:tab w:val="left" w:pos="284"/>
        </w:tabs>
        <w:rPr>
          <w:rFonts w:ascii="Arial" w:hAnsi="Arial" w:cs="Arial"/>
          <w:sz w:val="24"/>
          <w:szCs w:val="24"/>
        </w:rPr>
      </w:pPr>
    </w:p>
    <w:p w14:paraId="0D68CA05" w14:textId="48E13031" w:rsidR="00702D42" w:rsidRPr="00CC2C73" w:rsidRDefault="00F01CE8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color w:val="767171"/>
          <w:sz w:val="24"/>
          <w:szCs w:val="24"/>
        </w:rPr>
      </w:pPr>
      <w:r w:rsidRPr="00794D2E">
        <w:rPr>
          <w:rFonts w:ascii="Arial" w:hAnsi="Arial" w:cs="Arial"/>
          <w:sz w:val="24"/>
          <w:szCs w:val="24"/>
        </w:rPr>
        <w:t xml:space="preserve">12.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Identify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on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or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two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principal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investigators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or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lines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of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research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of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th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PhD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Program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in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Environmental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Health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Biomedicin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in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which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you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would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be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interested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in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doing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your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thesis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Justify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your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reasons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indicat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if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you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hav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already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contacted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any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of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thes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researchers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Pleas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refer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to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th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information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on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th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program's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official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sz w:val="24"/>
          <w:szCs w:val="24"/>
        </w:rPr>
        <w:t>website</w:t>
      </w:r>
      <w:proofErr w:type="spellEnd"/>
      <w:r w:rsidR="002F601A" w:rsidRPr="002F601A">
        <w:rPr>
          <w:rFonts w:ascii="Arial" w:hAnsi="Arial" w:cs="Arial"/>
          <w:sz w:val="24"/>
          <w:szCs w:val="24"/>
        </w:rPr>
        <w:t>.</w:t>
      </w:r>
    </w:p>
    <w:p w14:paraId="19219836" w14:textId="77777777" w:rsidR="00CC3810" w:rsidRPr="00794D2E" w:rsidRDefault="00CC3810" w:rsidP="00F2467F">
      <w:pPr>
        <w:tabs>
          <w:tab w:val="left" w:pos="142"/>
          <w:tab w:val="left" w:pos="284"/>
        </w:tabs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62"/>
      </w:tblGrid>
      <w:tr w:rsidR="00F2467F" w:rsidRPr="00794D2E" w14:paraId="296FEF7D" w14:textId="77777777" w:rsidTr="00C02EAB">
        <w:tc>
          <w:tcPr>
            <w:tcW w:w="100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4DBDC" w14:textId="77777777" w:rsidR="00611359" w:rsidRDefault="00611359" w:rsidP="00CC3810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color w:val="767171"/>
                <w:sz w:val="24"/>
                <w:szCs w:val="24"/>
              </w:rPr>
            </w:pPr>
          </w:p>
          <w:p w14:paraId="769D0D3C" w14:textId="77777777" w:rsidR="00CC2C73" w:rsidRPr="00794D2E" w:rsidRDefault="00CC2C73" w:rsidP="00CC3810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color w:val="767171"/>
                <w:sz w:val="24"/>
                <w:szCs w:val="24"/>
              </w:rPr>
            </w:pPr>
          </w:p>
          <w:p w14:paraId="54CD245A" w14:textId="77777777" w:rsidR="00702D42" w:rsidRPr="00794D2E" w:rsidRDefault="00702D42" w:rsidP="00CC3810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231BE67" w14:textId="77777777" w:rsidR="00080AE0" w:rsidRPr="00794D2E" w:rsidRDefault="00080AE0" w:rsidP="00F2467F">
      <w:pPr>
        <w:pStyle w:val="Textoindependiente2"/>
        <w:tabs>
          <w:tab w:val="left" w:pos="142"/>
          <w:tab w:val="left" w:pos="284"/>
        </w:tabs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417217D3" w14:textId="4EFA53FA" w:rsidR="00CC2C73" w:rsidRDefault="00F01CE8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  <w:r w:rsidRPr="00794D2E">
        <w:rPr>
          <w:rFonts w:ascii="Arial" w:hAnsi="Arial" w:cs="Arial"/>
          <w:bCs/>
          <w:sz w:val="24"/>
          <w:szCs w:val="24"/>
        </w:rPr>
        <w:t>13.</w:t>
      </w:r>
      <w:r w:rsidR="002E71CE" w:rsidRPr="00794D2E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bCs/>
          <w:sz w:val="24"/>
          <w:szCs w:val="24"/>
        </w:rPr>
        <w:t>Indicate</w:t>
      </w:r>
      <w:proofErr w:type="spellEnd"/>
      <w:r w:rsidR="002F601A"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bCs/>
          <w:sz w:val="24"/>
          <w:szCs w:val="24"/>
        </w:rPr>
        <w:t>how</w:t>
      </w:r>
      <w:proofErr w:type="spellEnd"/>
      <w:r w:rsidR="002F601A"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bCs/>
          <w:sz w:val="24"/>
          <w:szCs w:val="24"/>
        </w:rPr>
        <w:t>you</w:t>
      </w:r>
      <w:proofErr w:type="spellEnd"/>
      <w:r w:rsidR="002F601A" w:rsidRPr="002F601A">
        <w:rPr>
          <w:rFonts w:ascii="Arial" w:hAnsi="Arial" w:cs="Arial"/>
          <w:bCs/>
          <w:sz w:val="24"/>
          <w:szCs w:val="24"/>
        </w:rPr>
        <w:t xml:space="preserve"> plan </w:t>
      </w:r>
      <w:proofErr w:type="spellStart"/>
      <w:r w:rsidR="002F601A" w:rsidRPr="002F601A">
        <w:rPr>
          <w:rFonts w:ascii="Arial" w:hAnsi="Arial" w:cs="Arial"/>
          <w:bCs/>
          <w:sz w:val="24"/>
          <w:szCs w:val="24"/>
        </w:rPr>
        <w:t>to</w:t>
      </w:r>
      <w:proofErr w:type="spellEnd"/>
      <w:r w:rsidR="002F601A"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bCs/>
          <w:sz w:val="24"/>
          <w:szCs w:val="24"/>
        </w:rPr>
        <w:t>finance</w:t>
      </w:r>
      <w:proofErr w:type="spellEnd"/>
      <w:r w:rsidR="002F601A"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bCs/>
          <w:sz w:val="24"/>
          <w:szCs w:val="24"/>
        </w:rPr>
        <w:t>your</w:t>
      </w:r>
      <w:proofErr w:type="spellEnd"/>
      <w:r w:rsidR="002F601A" w:rsidRPr="002F601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2F601A" w:rsidRPr="002F601A">
        <w:rPr>
          <w:rFonts w:ascii="Arial" w:hAnsi="Arial" w:cs="Arial"/>
          <w:bCs/>
          <w:sz w:val="24"/>
          <w:szCs w:val="24"/>
        </w:rPr>
        <w:t>studies</w:t>
      </w:r>
      <w:proofErr w:type="spellEnd"/>
      <w:r w:rsidR="002F601A" w:rsidRPr="002F601A">
        <w:rPr>
          <w:rFonts w:ascii="Arial" w:hAnsi="Arial" w:cs="Arial"/>
          <w:bCs/>
          <w:sz w:val="24"/>
          <w:szCs w:val="24"/>
        </w:rPr>
        <w:t>.</w:t>
      </w:r>
      <w:r w:rsidR="00CC2C73" w:rsidRPr="00CC2C73">
        <w:rPr>
          <w:rFonts w:ascii="Arial" w:hAnsi="Arial" w:cs="Arial"/>
          <w:bCs/>
          <w:sz w:val="24"/>
          <w:szCs w:val="24"/>
        </w:rPr>
        <w:t xml:space="preserve"> </w:t>
      </w:r>
    </w:p>
    <w:p w14:paraId="2CE8E744" w14:textId="77777777" w:rsidR="00C02EAB" w:rsidRDefault="00C02EAB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6"/>
        <w:gridCol w:w="9214"/>
      </w:tblGrid>
      <w:tr w:rsidR="00C02EAB" w14:paraId="305FFF2E" w14:textId="77777777" w:rsidTr="008B0BBE">
        <w:tc>
          <w:tcPr>
            <w:tcW w:w="846" w:type="dxa"/>
          </w:tcPr>
          <w:p w14:paraId="0AEDDACA" w14:textId="77777777" w:rsidR="00C02EAB" w:rsidRDefault="00C02EAB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214" w:type="dxa"/>
          </w:tcPr>
          <w:p w14:paraId="61EF320D" w14:textId="19D3C2BB" w:rsidR="00C02EAB" w:rsidRDefault="002F601A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proofErr w:type="gram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U.Mayor</w:t>
            </w:r>
            <w:proofErr w:type="gram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Tuition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and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Maintenance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Scholarship</w:t>
            </w:r>
            <w:proofErr w:type="spellEnd"/>
          </w:p>
        </w:tc>
      </w:tr>
      <w:tr w:rsidR="00C02EAB" w14:paraId="34A593BB" w14:textId="77777777" w:rsidTr="008B0BBE">
        <w:tc>
          <w:tcPr>
            <w:tcW w:w="846" w:type="dxa"/>
          </w:tcPr>
          <w:p w14:paraId="6DCD551C" w14:textId="77777777" w:rsidR="00C02EAB" w:rsidRDefault="00C02EAB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214" w:type="dxa"/>
          </w:tcPr>
          <w:p w14:paraId="7947055C" w14:textId="66B61B1A" w:rsidR="00C02EAB" w:rsidRDefault="002F601A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Scholarship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for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continuity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of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studies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for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regular </w:t>
            </w:r>
            <w:proofErr w:type="gram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U.Mayor</w:t>
            </w:r>
            <w:proofErr w:type="gram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academics</w:t>
            </w:r>
            <w:proofErr w:type="spellEnd"/>
          </w:p>
        </w:tc>
      </w:tr>
      <w:tr w:rsidR="00C02EAB" w14:paraId="6EEFD7F5" w14:textId="77777777" w:rsidTr="008B0BBE">
        <w:tc>
          <w:tcPr>
            <w:tcW w:w="846" w:type="dxa"/>
          </w:tcPr>
          <w:p w14:paraId="4F2149C5" w14:textId="77777777" w:rsidR="00C02EAB" w:rsidRDefault="00C02EAB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214" w:type="dxa"/>
          </w:tcPr>
          <w:p w14:paraId="4B17E66E" w14:textId="6E83F938" w:rsidR="00C02EAB" w:rsidRDefault="002F601A" w:rsidP="00CC2C73">
            <w:pPr>
              <w:tabs>
                <w:tab w:val="left" w:pos="142"/>
                <w:tab w:val="left" w:pos="284"/>
              </w:tabs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Other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financing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,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which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2F601A">
              <w:rPr>
                <w:rFonts w:ascii="Arial" w:hAnsi="Arial" w:cs="Arial"/>
                <w:bCs/>
                <w:sz w:val="24"/>
                <w:szCs w:val="24"/>
              </w:rPr>
              <w:t>one</w:t>
            </w:r>
            <w:proofErr w:type="spellEnd"/>
            <w:r w:rsidRPr="002F601A">
              <w:rPr>
                <w:rFonts w:ascii="Arial" w:hAnsi="Arial" w:cs="Arial"/>
                <w:bCs/>
                <w:sz w:val="24"/>
                <w:szCs w:val="24"/>
              </w:rPr>
              <w:t>?</w:t>
            </w:r>
          </w:p>
        </w:tc>
      </w:tr>
    </w:tbl>
    <w:p w14:paraId="36FEB5B0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34FF1C98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6D072C0D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48A21919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6BD18F9B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238601FE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0F3CABC7" w14:textId="77777777" w:rsidR="00CC2C73" w:rsidRDefault="00CC2C73" w:rsidP="6D7F2680">
      <w:pPr>
        <w:tabs>
          <w:tab w:val="left" w:pos="142"/>
          <w:tab w:val="left" w:pos="284"/>
        </w:tabs>
        <w:jc w:val="both"/>
        <w:rPr>
          <w:rFonts w:ascii="Arial" w:hAnsi="Arial" w:cs="Arial"/>
          <w:sz w:val="24"/>
          <w:szCs w:val="24"/>
        </w:rPr>
      </w:pPr>
    </w:p>
    <w:p w14:paraId="466D7315" w14:textId="33B3DC8A" w:rsidR="6D7F2680" w:rsidRDefault="6D7F2680" w:rsidP="6D7F2680">
      <w:pPr>
        <w:tabs>
          <w:tab w:val="left" w:pos="142"/>
          <w:tab w:val="left" w:pos="284"/>
        </w:tabs>
        <w:jc w:val="both"/>
        <w:rPr>
          <w:rFonts w:ascii="Arial" w:hAnsi="Arial" w:cs="Arial"/>
          <w:sz w:val="24"/>
          <w:szCs w:val="24"/>
        </w:rPr>
      </w:pPr>
    </w:p>
    <w:p w14:paraId="5B08B5D1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16DEB4AB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0AD9C6F4" w14:textId="77777777" w:rsidR="00CC2C73" w:rsidRDefault="00CC2C73" w:rsidP="00CC2C73">
      <w:pPr>
        <w:tabs>
          <w:tab w:val="left" w:pos="142"/>
          <w:tab w:val="left" w:pos="284"/>
        </w:tabs>
        <w:jc w:val="both"/>
        <w:rPr>
          <w:rFonts w:ascii="Arial" w:hAnsi="Arial" w:cs="Arial"/>
          <w:bCs/>
          <w:sz w:val="24"/>
          <w:szCs w:val="24"/>
        </w:rPr>
      </w:pPr>
    </w:p>
    <w:p w14:paraId="1FCEE6F8" w14:textId="77777777" w:rsidR="002F601A" w:rsidRPr="002F601A" w:rsidRDefault="002F601A" w:rsidP="002F601A">
      <w:pPr>
        <w:pStyle w:val="Textoindependiente2"/>
        <w:tabs>
          <w:tab w:val="left" w:pos="142"/>
          <w:tab w:val="left" w:pos="284"/>
        </w:tabs>
        <w:ind w:right="5862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2F601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Date </w:t>
      </w:r>
      <w:proofErr w:type="spellStart"/>
      <w:r w:rsidRPr="002F601A">
        <w:rPr>
          <w:rFonts w:ascii="Arial" w:eastAsia="Times New Roman" w:hAnsi="Arial" w:cs="Arial"/>
          <w:bCs/>
          <w:color w:val="auto"/>
          <w:sz w:val="24"/>
          <w:szCs w:val="24"/>
        </w:rPr>
        <w:t>sent</w:t>
      </w:r>
      <w:proofErr w:type="spellEnd"/>
      <w:r w:rsidRPr="002F601A">
        <w:rPr>
          <w:rFonts w:ascii="Arial" w:eastAsia="Times New Roman" w:hAnsi="Arial" w:cs="Arial"/>
          <w:bCs/>
          <w:color w:val="auto"/>
          <w:sz w:val="24"/>
          <w:szCs w:val="24"/>
        </w:rPr>
        <w:t>:</w:t>
      </w:r>
    </w:p>
    <w:p w14:paraId="4B1F511A" w14:textId="5F7F8B1D" w:rsidR="00CC2C73" w:rsidRDefault="002F601A" w:rsidP="002F601A">
      <w:pPr>
        <w:pStyle w:val="Textoindependiente2"/>
        <w:tabs>
          <w:tab w:val="left" w:pos="142"/>
          <w:tab w:val="left" w:pos="284"/>
        </w:tabs>
        <w:ind w:right="5862"/>
        <w:rPr>
          <w:rFonts w:ascii="Arial" w:hAnsi="Arial" w:cs="Arial"/>
          <w:bCs/>
          <w:color w:val="auto"/>
          <w:sz w:val="24"/>
          <w:szCs w:val="24"/>
        </w:rPr>
      </w:pPr>
      <w:proofErr w:type="spellStart"/>
      <w:r w:rsidRPr="002F601A">
        <w:rPr>
          <w:rFonts w:ascii="Arial" w:eastAsia="Times New Roman" w:hAnsi="Arial" w:cs="Arial"/>
          <w:bCs/>
          <w:color w:val="auto"/>
          <w:sz w:val="24"/>
          <w:szCs w:val="24"/>
        </w:rPr>
        <w:t>Name</w:t>
      </w:r>
      <w:proofErr w:type="spellEnd"/>
      <w:r w:rsidRPr="002F601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and </w:t>
      </w:r>
      <w:proofErr w:type="spellStart"/>
      <w:r w:rsidRPr="002F601A">
        <w:rPr>
          <w:rFonts w:ascii="Arial" w:eastAsia="Times New Roman" w:hAnsi="Arial" w:cs="Arial"/>
          <w:bCs/>
          <w:color w:val="auto"/>
          <w:sz w:val="24"/>
          <w:szCs w:val="24"/>
        </w:rPr>
        <w:t>Signature</w:t>
      </w:r>
      <w:proofErr w:type="spellEnd"/>
      <w:r w:rsidRPr="002F601A">
        <w:rPr>
          <w:rFonts w:ascii="Arial" w:eastAsia="Times New Roman" w:hAnsi="Arial" w:cs="Arial"/>
          <w:bCs/>
          <w:color w:val="auto"/>
          <w:sz w:val="24"/>
          <w:szCs w:val="24"/>
        </w:rPr>
        <w:t>:</w:t>
      </w:r>
    </w:p>
    <w:p w14:paraId="65F9C3DC" w14:textId="77777777" w:rsidR="00CC2C73" w:rsidRDefault="00CC2C73" w:rsidP="00CC2C73">
      <w:pPr>
        <w:pStyle w:val="Textoindependiente2"/>
        <w:tabs>
          <w:tab w:val="left" w:pos="142"/>
          <w:tab w:val="left" w:pos="284"/>
        </w:tabs>
        <w:ind w:right="5862"/>
        <w:jc w:val="center"/>
        <w:rPr>
          <w:rFonts w:ascii="Arial" w:hAnsi="Arial" w:cs="Arial"/>
          <w:bCs/>
          <w:color w:val="auto"/>
          <w:sz w:val="24"/>
          <w:szCs w:val="24"/>
        </w:rPr>
      </w:pPr>
    </w:p>
    <w:p w14:paraId="5023141B" w14:textId="77777777" w:rsidR="00CC2C73" w:rsidRDefault="00CC2C73" w:rsidP="00CC2C73">
      <w:pPr>
        <w:pStyle w:val="Textoindependiente2"/>
        <w:tabs>
          <w:tab w:val="left" w:pos="142"/>
          <w:tab w:val="left" w:pos="284"/>
        </w:tabs>
        <w:ind w:right="5862"/>
        <w:jc w:val="center"/>
        <w:rPr>
          <w:rFonts w:ascii="Arial" w:hAnsi="Arial" w:cs="Arial"/>
          <w:bCs/>
          <w:color w:val="auto"/>
          <w:sz w:val="24"/>
          <w:szCs w:val="24"/>
        </w:rPr>
      </w:pPr>
    </w:p>
    <w:p w14:paraId="1F3B1409" w14:textId="77777777" w:rsidR="00CC2C73" w:rsidRPr="00794D2E" w:rsidRDefault="00CC2C73" w:rsidP="00CC2C73">
      <w:pPr>
        <w:pStyle w:val="Textoindependiente2"/>
        <w:tabs>
          <w:tab w:val="left" w:pos="142"/>
          <w:tab w:val="left" w:pos="284"/>
        </w:tabs>
        <w:ind w:right="5862"/>
        <w:jc w:val="center"/>
        <w:rPr>
          <w:rFonts w:ascii="Arial" w:hAnsi="Arial" w:cs="Arial"/>
          <w:bCs/>
          <w:color w:val="auto"/>
          <w:sz w:val="24"/>
          <w:szCs w:val="24"/>
        </w:rPr>
      </w:pPr>
    </w:p>
    <w:sectPr w:rsidR="00CC2C73" w:rsidRPr="00794D2E" w:rsidSect="00CC2C73">
      <w:headerReference w:type="default" r:id="rId10"/>
      <w:footerReference w:type="even" r:id="rId11"/>
      <w:footerReference w:type="default" r:id="rId12"/>
      <w:type w:val="continuous"/>
      <w:pgSz w:w="12242" w:h="15842" w:code="1"/>
      <w:pgMar w:top="1440" w:right="1077" w:bottom="1440" w:left="107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008B2C" w14:textId="77777777" w:rsidR="00F37D54" w:rsidRDefault="00F37D54">
      <w:r>
        <w:separator/>
      </w:r>
    </w:p>
  </w:endnote>
  <w:endnote w:type="continuationSeparator" w:id="0">
    <w:p w14:paraId="2FBE23F2" w14:textId="77777777" w:rsidR="00F37D54" w:rsidRDefault="00F37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5A2B3F" w:rsidRDefault="005A2B3F" w:rsidP="008D7C6D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B3357D">
      <w:rPr>
        <w:rStyle w:val="Nmerodepgina"/>
      </w:rPr>
      <w:instrText>PAGE</w:instrText>
    </w:r>
    <w:r>
      <w:rPr>
        <w:rStyle w:val="Nmerodepgina"/>
      </w:rPr>
      <w:instrText xml:space="preserve">  </w:instrText>
    </w:r>
    <w:r>
      <w:rPr>
        <w:rStyle w:val="Nmerodepgina"/>
      </w:rPr>
      <w:fldChar w:fldCharType="end"/>
    </w:r>
  </w:p>
  <w:p w14:paraId="1DA6542E" w14:textId="77777777" w:rsidR="005A2B3F" w:rsidRDefault="005A2B3F" w:rsidP="005A2B3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561044" w14:textId="77777777" w:rsidR="005A2B3F" w:rsidRDefault="005A2B3F" w:rsidP="008D7C6D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B3357D">
      <w:rPr>
        <w:rStyle w:val="Nmerodepgina"/>
      </w:rPr>
      <w:instrText>PAGE</w:instrText>
    </w:r>
    <w:r>
      <w:rPr>
        <w:rStyle w:val="Nmerodepgina"/>
      </w:rPr>
      <w:instrText xml:space="preserve">  </w:instrText>
    </w:r>
    <w:r>
      <w:rPr>
        <w:rStyle w:val="Nmerodepgina"/>
      </w:rPr>
      <w:fldChar w:fldCharType="separate"/>
    </w:r>
    <w:r w:rsidR="0007740E">
      <w:rPr>
        <w:rStyle w:val="Nmerodepgina"/>
        <w:noProof/>
      </w:rPr>
      <w:t>3</w:t>
    </w:r>
    <w:r>
      <w:rPr>
        <w:rStyle w:val="Nmerodepgina"/>
      </w:rPr>
      <w:fldChar w:fldCharType="end"/>
    </w:r>
  </w:p>
  <w:p w14:paraId="44FB30F8" w14:textId="77777777" w:rsidR="005A2B3F" w:rsidRDefault="005A2B3F" w:rsidP="005A2B3F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4608E" w14:textId="77777777" w:rsidR="00F37D54" w:rsidRDefault="00F37D54">
      <w:r>
        <w:separator/>
      </w:r>
    </w:p>
  </w:footnote>
  <w:footnote w:type="continuationSeparator" w:id="0">
    <w:p w14:paraId="3E546F94" w14:textId="77777777" w:rsidR="00F37D54" w:rsidRDefault="00F37D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41E394" w14:textId="219B8556" w:rsidR="00FE5C50" w:rsidRPr="005A5518" w:rsidRDefault="6D7F2680" w:rsidP="00016395">
    <w:pPr>
      <w:pStyle w:val="Encabezado"/>
    </w:pPr>
    <w:r>
      <w:rPr>
        <w:noProof/>
      </w:rPr>
      <w:drawing>
        <wp:inline distT="0" distB="0" distL="0" distR="0" wp14:anchorId="08D37A87" wp14:editId="3E85C8B6">
          <wp:extent cx="1685925" cy="914400"/>
          <wp:effectExtent l="0" t="0" r="0" b="0"/>
          <wp:docPr id="1862601605" name="Imagen 18626016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5925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77F70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F0BB2"/>
    <w:multiLevelType w:val="hybridMultilevel"/>
    <w:tmpl w:val="C6C02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A4429"/>
    <w:multiLevelType w:val="hybridMultilevel"/>
    <w:tmpl w:val="51DE34C6"/>
    <w:lvl w:ilvl="0" w:tplc="0C0A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356636EC"/>
    <w:multiLevelType w:val="hybridMultilevel"/>
    <w:tmpl w:val="8E12CF5E"/>
    <w:lvl w:ilvl="0" w:tplc="72CA3F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97EF1"/>
    <w:multiLevelType w:val="hybridMultilevel"/>
    <w:tmpl w:val="5156E77E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1B6D96"/>
    <w:multiLevelType w:val="hybridMultilevel"/>
    <w:tmpl w:val="A3C8CA1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2B5DE8"/>
    <w:multiLevelType w:val="hybridMultilevel"/>
    <w:tmpl w:val="8E6E8C1C"/>
    <w:lvl w:ilvl="0" w:tplc="0C0A0001">
      <w:start w:val="1"/>
      <w:numFmt w:val="bullet"/>
      <w:lvlText w:val=""/>
      <w:lvlJc w:val="left"/>
      <w:pPr>
        <w:tabs>
          <w:tab w:val="num" w:pos="1713"/>
        </w:tabs>
        <w:ind w:left="171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433"/>
        </w:tabs>
        <w:ind w:left="243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153"/>
        </w:tabs>
        <w:ind w:left="315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873"/>
        </w:tabs>
        <w:ind w:left="387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593"/>
        </w:tabs>
        <w:ind w:left="459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13"/>
        </w:tabs>
        <w:ind w:left="531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33"/>
        </w:tabs>
        <w:ind w:left="603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753"/>
        </w:tabs>
        <w:ind w:left="675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473"/>
        </w:tabs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57D00A0A"/>
    <w:multiLevelType w:val="hybridMultilevel"/>
    <w:tmpl w:val="AF5611DA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E55359C"/>
    <w:multiLevelType w:val="hybridMultilevel"/>
    <w:tmpl w:val="A7CE38A0"/>
    <w:lvl w:ilvl="0" w:tplc="F522D5B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40A000F">
      <w:start w:val="1"/>
      <w:numFmt w:val="decimal"/>
      <w:lvlText w:val="%2."/>
      <w:lvlJc w:val="left"/>
      <w:pPr>
        <w:ind w:left="786" w:hanging="360"/>
      </w:pPr>
    </w:lvl>
    <w:lvl w:ilvl="2" w:tplc="79006EA2">
      <w:start w:val="1"/>
      <w:numFmt w:val="lowerLetter"/>
      <w:lvlText w:val="%3)"/>
      <w:lvlJc w:val="left"/>
      <w:pPr>
        <w:tabs>
          <w:tab w:val="num" w:pos="2190"/>
        </w:tabs>
        <w:ind w:left="2190" w:hanging="570"/>
      </w:pPr>
      <w:rPr>
        <w:rFonts w:hint="default"/>
      </w:r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5EB6376D"/>
    <w:multiLevelType w:val="hybridMultilevel"/>
    <w:tmpl w:val="F89652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A43D51"/>
    <w:multiLevelType w:val="hybridMultilevel"/>
    <w:tmpl w:val="24E2425C"/>
    <w:lvl w:ilvl="0" w:tplc="1E8C224A">
      <w:start w:val="12"/>
      <w:numFmt w:val="decimal"/>
      <w:lvlText w:val="%1)"/>
      <w:lvlJc w:val="left"/>
      <w:pPr>
        <w:ind w:left="360" w:hanging="360"/>
      </w:pPr>
      <w:rPr>
        <w:rFonts w:hint="default"/>
        <w:lang w:val="es-ES_tradnl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BD33F07"/>
    <w:multiLevelType w:val="hybridMultilevel"/>
    <w:tmpl w:val="623A9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825B81"/>
    <w:multiLevelType w:val="hybridMultilevel"/>
    <w:tmpl w:val="797CE584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E4473F"/>
    <w:multiLevelType w:val="hybridMultilevel"/>
    <w:tmpl w:val="1C684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994068">
    <w:abstractNumId w:val="2"/>
  </w:num>
  <w:num w:numId="2" w16cid:durableId="2068258517">
    <w:abstractNumId w:val="7"/>
  </w:num>
  <w:num w:numId="3" w16cid:durableId="133908893">
    <w:abstractNumId w:val="6"/>
  </w:num>
  <w:num w:numId="4" w16cid:durableId="1222597335">
    <w:abstractNumId w:val="3"/>
  </w:num>
  <w:num w:numId="5" w16cid:durableId="868222659">
    <w:abstractNumId w:val="1"/>
  </w:num>
  <w:num w:numId="6" w16cid:durableId="705984208">
    <w:abstractNumId w:val="5"/>
  </w:num>
  <w:num w:numId="7" w16cid:durableId="1663775618">
    <w:abstractNumId w:val="9"/>
  </w:num>
  <w:num w:numId="8" w16cid:durableId="1374039524">
    <w:abstractNumId w:val="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5156925">
    <w:abstractNumId w:val="0"/>
  </w:num>
  <w:num w:numId="10" w16cid:durableId="1500582890">
    <w:abstractNumId w:val="12"/>
  </w:num>
  <w:num w:numId="11" w16cid:durableId="976764233">
    <w:abstractNumId w:val="10"/>
  </w:num>
  <w:num w:numId="12" w16cid:durableId="1467625129">
    <w:abstractNumId w:val="8"/>
  </w:num>
  <w:num w:numId="13" w16cid:durableId="1654137356">
    <w:abstractNumId w:val="11"/>
  </w:num>
  <w:num w:numId="14" w16cid:durableId="21145450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xMzIwMTEwNjKysDBT0lEKTi0uzszPAykwqwUAE0G0zywAAAA="/>
  </w:docVars>
  <w:rsids>
    <w:rsidRoot w:val="003C04C7"/>
    <w:rsid w:val="0000117E"/>
    <w:rsid w:val="00003909"/>
    <w:rsid w:val="00011F5E"/>
    <w:rsid w:val="000125B3"/>
    <w:rsid w:val="000134C1"/>
    <w:rsid w:val="00016395"/>
    <w:rsid w:val="000201DF"/>
    <w:rsid w:val="000239A0"/>
    <w:rsid w:val="00027312"/>
    <w:rsid w:val="000279AD"/>
    <w:rsid w:val="00036B40"/>
    <w:rsid w:val="00057126"/>
    <w:rsid w:val="00064D1D"/>
    <w:rsid w:val="00067300"/>
    <w:rsid w:val="0007740E"/>
    <w:rsid w:val="00080AE0"/>
    <w:rsid w:val="000A4349"/>
    <w:rsid w:val="000A67F9"/>
    <w:rsid w:val="000B1AE0"/>
    <w:rsid w:val="000B633B"/>
    <w:rsid w:val="00126867"/>
    <w:rsid w:val="00126B56"/>
    <w:rsid w:val="001411D9"/>
    <w:rsid w:val="001478F9"/>
    <w:rsid w:val="001653DA"/>
    <w:rsid w:val="0017192F"/>
    <w:rsid w:val="0017746B"/>
    <w:rsid w:val="00181BA4"/>
    <w:rsid w:val="001844F5"/>
    <w:rsid w:val="00186691"/>
    <w:rsid w:val="00190460"/>
    <w:rsid w:val="00193609"/>
    <w:rsid w:val="00196BA6"/>
    <w:rsid w:val="001A0CCC"/>
    <w:rsid w:val="001B5FDE"/>
    <w:rsid w:val="001C2DF5"/>
    <w:rsid w:val="001C3E95"/>
    <w:rsid w:val="001D5445"/>
    <w:rsid w:val="001E0EB1"/>
    <w:rsid w:val="002045A9"/>
    <w:rsid w:val="002166F7"/>
    <w:rsid w:val="00221651"/>
    <w:rsid w:val="00246D2C"/>
    <w:rsid w:val="00257D47"/>
    <w:rsid w:val="002613E7"/>
    <w:rsid w:val="002728E7"/>
    <w:rsid w:val="002749AC"/>
    <w:rsid w:val="002929AE"/>
    <w:rsid w:val="002A0B46"/>
    <w:rsid w:val="002B16F4"/>
    <w:rsid w:val="002B17CC"/>
    <w:rsid w:val="002C79A1"/>
    <w:rsid w:val="002D0FD6"/>
    <w:rsid w:val="002D750D"/>
    <w:rsid w:val="002E71CE"/>
    <w:rsid w:val="002F1F60"/>
    <w:rsid w:val="002F281D"/>
    <w:rsid w:val="002F601A"/>
    <w:rsid w:val="00305023"/>
    <w:rsid w:val="00306047"/>
    <w:rsid w:val="0032468A"/>
    <w:rsid w:val="003269AA"/>
    <w:rsid w:val="0033055F"/>
    <w:rsid w:val="003329DD"/>
    <w:rsid w:val="00344B22"/>
    <w:rsid w:val="003538EC"/>
    <w:rsid w:val="003555A7"/>
    <w:rsid w:val="003575FA"/>
    <w:rsid w:val="00361CB6"/>
    <w:rsid w:val="003645C3"/>
    <w:rsid w:val="003809C0"/>
    <w:rsid w:val="003A11A9"/>
    <w:rsid w:val="003A2C3B"/>
    <w:rsid w:val="003B0DB2"/>
    <w:rsid w:val="003C04C7"/>
    <w:rsid w:val="003D22AC"/>
    <w:rsid w:val="003D40E7"/>
    <w:rsid w:val="003E172B"/>
    <w:rsid w:val="003F229C"/>
    <w:rsid w:val="0040036E"/>
    <w:rsid w:val="00437C28"/>
    <w:rsid w:val="00446909"/>
    <w:rsid w:val="00450140"/>
    <w:rsid w:val="00452F0C"/>
    <w:rsid w:val="0046165B"/>
    <w:rsid w:val="0048328D"/>
    <w:rsid w:val="00485894"/>
    <w:rsid w:val="004B6BF2"/>
    <w:rsid w:val="004D5039"/>
    <w:rsid w:val="004E02A0"/>
    <w:rsid w:val="004E3DCA"/>
    <w:rsid w:val="004F6628"/>
    <w:rsid w:val="00506CD4"/>
    <w:rsid w:val="0051190B"/>
    <w:rsid w:val="005128FF"/>
    <w:rsid w:val="00524593"/>
    <w:rsid w:val="00526932"/>
    <w:rsid w:val="00563EBE"/>
    <w:rsid w:val="00571E4B"/>
    <w:rsid w:val="005750B9"/>
    <w:rsid w:val="0058182E"/>
    <w:rsid w:val="00583BF1"/>
    <w:rsid w:val="00587823"/>
    <w:rsid w:val="00593D59"/>
    <w:rsid w:val="005A2B3F"/>
    <w:rsid w:val="005A5518"/>
    <w:rsid w:val="005A5D74"/>
    <w:rsid w:val="005B5B5C"/>
    <w:rsid w:val="005C2B21"/>
    <w:rsid w:val="005C79F3"/>
    <w:rsid w:val="005D16E9"/>
    <w:rsid w:val="005D4C51"/>
    <w:rsid w:val="005E0E18"/>
    <w:rsid w:val="005F146A"/>
    <w:rsid w:val="005F1CC5"/>
    <w:rsid w:val="005F58EF"/>
    <w:rsid w:val="005F7C8D"/>
    <w:rsid w:val="00611359"/>
    <w:rsid w:val="006131A1"/>
    <w:rsid w:val="006167D2"/>
    <w:rsid w:val="00621AE6"/>
    <w:rsid w:val="0062640B"/>
    <w:rsid w:val="00637B1A"/>
    <w:rsid w:val="00642E24"/>
    <w:rsid w:val="00645FC4"/>
    <w:rsid w:val="006505EC"/>
    <w:rsid w:val="006516C4"/>
    <w:rsid w:val="00651D18"/>
    <w:rsid w:val="00655433"/>
    <w:rsid w:val="00656B2F"/>
    <w:rsid w:val="00680DD0"/>
    <w:rsid w:val="00682FF5"/>
    <w:rsid w:val="00686E1F"/>
    <w:rsid w:val="0068742F"/>
    <w:rsid w:val="006930D1"/>
    <w:rsid w:val="00696A93"/>
    <w:rsid w:val="006C4B8A"/>
    <w:rsid w:val="006C741E"/>
    <w:rsid w:val="006C79ED"/>
    <w:rsid w:val="006E1FC1"/>
    <w:rsid w:val="006F1764"/>
    <w:rsid w:val="006F7904"/>
    <w:rsid w:val="00702012"/>
    <w:rsid w:val="00702D42"/>
    <w:rsid w:val="00721E35"/>
    <w:rsid w:val="00727DD8"/>
    <w:rsid w:val="00757011"/>
    <w:rsid w:val="00760063"/>
    <w:rsid w:val="007606EA"/>
    <w:rsid w:val="00777751"/>
    <w:rsid w:val="0078657E"/>
    <w:rsid w:val="0079370A"/>
    <w:rsid w:val="00794A33"/>
    <w:rsid w:val="00794D2E"/>
    <w:rsid w:val="007A1CAB"/>
    <w:rsid w:val="007A61F0"/>
    <w:rsid w:val="007A6FA0"/>
    <w:rsid w:val="007B6872"/>
    <w:rsid w:val="007C5119"/>
    <w:rsid w:val="007D2F9B"/>
    <w:rsid w:val="007E11A5"/>
    <w:rsid w:val="007E5C37"/>
    <w:rsid w:val="00805DF8"/>
    <w:rsid w:val="008066AE"/>
    <w:rsid w:val="008233B6"/>
    <w:rsid w:val="00875E16"/>
    <w:rsid w:val="00877F70"/>
    <w:rsid w:val="00897F42"/>
    <w:rsid w:val="008B0BBE"/>
    <w:rsid w:val="008B78D4"/>
    <w:rsid w:val="008D0B5D"/>
    <w:rsid w:val="008D7C6D"/>
    <w:rsid w:val="008E0904"/>
    <w:rsid w:val="008E2CB3"/>
    <w:rsid w:val="008E3C82"/>
    <w:rsid w:val="008F0461"/>
    <w:rsid w:val="00900FD3"/>
    <w:rsid w:val="00906C92"/>
    <w:rsid w:val="00917AD5"/>
    <w:rsid w:val="00936E1F"/>
    <w:rsid w:val="00945AAA"/>
    <w:rsid w:val="00966BDD"/>
    <w:rsid w:val="00974488"/>
    <w:rsid w:val="00975EDA"/>
    <w:rsid w:val="00982864"/>
    <w:rsid w:val="00994811"/>
    <w:rsid w:val="00997FB9"/>
    <w:rsid w:val="009A795A"/>
    <w:rsid w:val="009D0339"/>
    <w:rsid w:val="009D50C4"/>
    <w:rsid w:val="009D64B4"/>
    <w:rsid w:val="009E41C5"/>
    <w:rsid w:val="009F1367"/>
    <w:rsid w:val="009F1FE5"/>
    <w:rsid w:val="00A04635"/>
    <w:rsid w:val="00A20203"/>
    <w:rsid w:val="00A2654B"/>
    <w:rsid w:val="00A336A2"/>
    <w:rsid w:val="00A52C64"/>
    <w:rsid w:val="00A53127"/>
    <w:rsid w:val="00A73772"/>
    <w:rsid w:val="00A86E1B"/>
    <w:rsid w:val="00A93946"/>
    <w:rsid w:val="00AA1308"/>
    <w:rsid w:val="00AB4345"/>
    <w:rsid w:val="00AC070F"/>
    <w:rsid w:val="00AD43BB"/>
    <w:rsid w:val="00AE14D7"/>
    <w:rsid w:val="00AE176B"/>
    <w:rsid w:val="00AE1D15"/>
    <w:rsid w:val="00AF07EC"/>
    <w:rsid w:val="00AF14A1"/>
    <w:rsid w:val="00B00587"/>
    <w:rsid w:val="00B111E0"/>
    <w:rsid w:val="00B1480E"/>
    <w:rsid w:val="00B3357D"/>
    <w:rsid w:val="00B55D07"/>
    <w:rsid w:val="00B64CED"/>
    <w:rsid w:val="00B87BEF"/>
    <w:rsid w:val="00BB05CA"/>
    <w:rsid w:val="00BB3DEF"/>
    <w:rsid w:val="00BB69DA"/>
    <w:rsid w:val="00BD6A7B"/>
    <w:rsid w:val="00BD7C8A"/>
    <w:rsid w:val="00BE34FB"/>
    <w:rsid w:val="00BE3A8E"/>
    <w:rsid w:val="00BE4744"/>
    <w:rsid w:val="00BE7BEF"/>
    <w:rsid w:val="00BF2A91"/>
    <w:rsid w:val="00BF786D"/>
    <w:rsid w:val="00C006AF"/>
    <w:rsid w:val="00C02EAB"/>
    <w:rsid w:val="00C057A6"/>
    <w:rsid w:val="00C11D2E"/>
    <w:rsid w:val="00C26217"/>
    <w:rsid w:val="00C53A43"/>
    <w:rsid w:val="00C5643B"/>
    <w:rsid w:val="00C71379"/>
    <w:rsid w:val="00C9639F"/>
    <w:rsid w:val="00CA0ABD"/>
    <w:rsid w:val="00CA3E14"/>
    <w:rsid w:val="00CB0DB4"/>
    <w:rsid w:val="00CB2469"/>
    <w:rsid w:val="00CB4A94"/>
    <w:rsid w:val="00CB5834"/>
    <w:rsid w:val="00CC2C73"/>
    <w:rsid w:val="00CC3810"/>
    <w:rsid w:val="00CC5E2F"/>
    <w:rsid w:val="00CE33E2"/>
    <w:rsid w:val="00CE7FA9"/>
    <w:rsid w:val="00D0453C"/>
    <w:rsid w:val="00D13863"/>
    <w:rsid w:val="00D13D0E"/>
    <w:rsid w:val="00D14B02"/>
    <w:rsid w:val="00D2555C"/>
    <w:rsid w:val="00D3096E"/>
    <w:rsid w:val="00D7502A"/>
    <w:rsid w:val="00D754B6"/>
    <w:rsid w:val="00DA1A0A"/>
    <w:rsid w:val="00DB3A34"/>
    <w:rsid w:val="00DD52BF"/>
    <w:rsid w:val="00DE70D7"/>
    <w:rsid w:val="00DF214F"/>
    <w:rsid w:val="00E07A41"/>
    <w:rsid w:val="00E106E1"/>
    <w:rsid w:val="00E17D93"/>
    <w:rsid w:val="00E23B07"/>
    <w:rsid w:val="00E25114"/>
    <w:rsid w:val="00E30DA3"/>
    <w:rsid w:val="00E531FB"/>
    <w:rsid w:val="00E5381F"/>
    <w:rsid w:val="00E53A81"/>
    <w:rsid w:val="00E570A4"/>
    <w:rsid w:val="00E608C6"/>
    <w:rsid w:val="00E62D61"/>
    <w:rsid w:val="00E641B3"/>
    <w:rsid w:val="00E72E7C"/>
    <w:rsid w:val="00E80AF5"/>
    <w:rsid w:val="00E91372"/>
    <w:rsid w:val="00EA73FC"/>
    <w:rsid w:val="00EC09A6"/>
    <w:rsid w:val="00F011F4"/>
    <w:rsid w:val="00F01CE8"/>
    <w:rsid w:val="00F10705"/>
    <w:rsid w:val="00F2467F"/>
    <w:rsid w:val="00F27A0B"/>
    <w:rsid w:val="00F31E00"/>
    <w:rsid w:val="00F33227"/>
    <w:rsid w:val="00F3624C"/>
    <w:rsid w:val="00F37590"/>
    <w:rsid w:val="00F37D54"/>
    <w:rsid w:val="00F409D2"/>
    <w:rsid w:val="00F411C0"/>
    <w:rsid w:val="00F54FA7"/>
    <w:rsid w:val="00F80CD2"/>
    <w:rsid w:val="00F835E8"/>
    <w:rsid w:val="00F92E97"/>
    <w:rsid w:val="00F93BB3"/>
    <w:rsid w:val="00FA5D9A"/>
    <w:rsid w:val="00FA6B72"/>
    <w:rsid w:val="00FB0B73"/>
    <w:rsid w:val="00FC038F"/>
    <w:rsid w:val="00FD4337"/>
    <w:rsid w:val="00FD4574"/>
    <w:rsid w:val="00FE0061"/>
    <w:rsid w:val="00FE1CA0"/>
    <w:rsid w:val="00FE42F3"/>
    <w:rsid w:val="00FE54DC"/>
    <w:rsid w:val="00FE5887"/>
    <w:rsid w:val="00FE5C50"/>
    <w:rsid w:val="00FE6715"/>
    <w:rsid w:val="00FF2F6E"/>
    <w:rsid w:val="0DB1E5FF"/>
    <w:rsid w:val="64F9D4AB"/>
    <w:rsid w:val="6D7F2680"/>
    <w:rsid w:val="6E5C1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19018F"/>
  <w15:chartTrackingRefBased/>
  <w15:docId w15:val="{0CE0D87C-0B78-4AFC-B2FB-74278151A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E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_tradnl" w:eastAsia="en-US"/>
    </w:rPr>
  </w:style>
  <w:style w:type="paragraph" w:styleId="Ttulo1">
    <w:name w:val="heading 1"/>
    <w:basedOn w:val="Normal"/>
    <w:next w:val="Normal"/>
    <w:qFormat/>
    <w:pPr>
      <w:keepNext/>
      <w:pBdr>
        <w:top w:val="double" w:sz="6" w:space="1" w:color="auto" w:shadow="1"/>
        <w:left w:val="double" w:sz="6" w:space="1" w:color="auto" w:shadow="1"/>
        <w:bottom w:val="double" w:sz="6" w:space="1" w:color="auto" w:shadow="1"/>
        <w:right w:val="double" w:sz="6" w:space="1" w:color="auto" w:shadow="1"/>
      </w:pBdr>
      <w:ind w:left="567" w:right="476"/>
      <w:jc w:val="center"/>
      <w:outlineLvl w:val="0"/>
    </w:pPr>
    <w:rPr>
      <w:rFonts w:ascii="Helvetica" w:hAnsi="Helvetica"/>
      <w:b/>
      <w:sz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Ttulo2">
    <w:name w:val="heading 2"/>
    <w:basedOn w:val="Normal"/>
    <w:next w:val="Normal"/>
    <w:qFormat/>
    <w:pPr>
      <w:keepNext/>
      <w:pBdr>
        <w:top w:val="double" w:sz="6" w:space="1" w:color="auto" w:shadow="1"/>
        <w:left w:val="double" w:sz="6" w:space="1" w:color="auto" w:shadow="1"/>
        <w:bottom w:val="double" w:sz="6" w:space="1" w:color="auto" w:shadow="1"/>
        <w:right w:val="double" w:sz="6" w:space="1" w:color="auto" w:shadow="1"/>
      </w:pBdr>
      <w:shd w:val="clear" w:color="auto" w:fill="CCFFFF"/>
      <w:ind w:left="567" w:right="476"/>
      <w:jc w:val="center"/>
      <w:outlineLvl w:val="1"/>
    </w:pPr>
    <w:rPr>
      <w:rFonts w:ascii="Helvetica" w:hAnsi="Helvetica"/>
      <w:sz w:val="36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rFonts w:ascii="Helvetica" w:hAnsi="Helvetica"/>
      <w:b/>
      <w:smallCaps/>
      <w:sz w:val="36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Batang" w:hAnsi="Batang"/>
      <w:b/>
      <w:smallCaps/>
      <w:sz w:val="44"/>
    </w:rPr>
  </w:style>
  <w:style w:type="paragraph" w:styleId="Ttulo5">
    <w:name w:val="heading 5"/>
    <w:basedOn w:val="Normal"/>
    <w:next w:val="Normal"/>
    <w:qFormat/>
    <w:pPr>
      <w:keepNext/>
      <w:ind w:right="335"/>
      <w:jc w:val="center"/>
      <w:outlineLvl w:val="4"/>
    </w:pPr>
    <w:rPr>
      <w:rFonts w:ascii="Batang" w:hAnsi="Batang"/>
      <w:b/>
      <w:smallCaps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semiHidden/>
    <w:rPr>
      <w:sz w:val="16"/>
    </w:rPr>
  </w:style>
  <w:style w:type="paragraph" w:styleId="Textocomentario">
    <w:name w:val="annotation text"/>
    <w:basedOn w:val="Normal"/>
    <w:semiHidden/>
  </w:style>
  <w:style w:type="paragraph" w:styleId="Textodebloque">
    <w:name w:val="Block Text"/>
    <w:basedOn w:val="Normal"/>
    <w:pPr>
      <w:pBdr>
        <w:top w:val="double" w:sz="6" w:space="1" w:color="auto" w:shadow="1"/>
        <w:left w:val="double" w:sz="6" w:space="1" w:color="auto" w:shadow="1"/>
        <w:bottom w:val="double" w:sz="6" w:space="1" w:color="auto" w:shadow="1"/>
        <w:right w:val="double" w:sz="6" w:space="1" w:color="auto" w:shadow="1"/>
      </w:pBdr>
      <w:shd w:val="pct15" w:color="auto" w:fill="auto"/>
      <w:ind w:left="567" w:right="476"/>
      <w:jc w:val="center"/>
    </w:pPr>
    <w:rPr>
      <w:rFonts w:ascii="Helvetica" w:hAnsi="Helvetica"/>
      <w:b/>
      <w:smallCaps/>
      <w:sz w:val="36"/>
    </w:rPr>
  </w:style>
  <w:style w:type="paragraph" w:styleId="Encabezado">
    <w:name w:val="header"/>
    <w:basedOn w:val="Normal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pPr>
      <w:jc w:val="center"/>
    </w:pPr>
    <w:rPr>
      <w:rFonts w:ascii="Batang" w:hAnsi="Batang"/>
      <w:b/>
      <w:smallCaps/>
      <w:sz w:val="44"/>
    </w:rPr>
  </w:style>
  <w:style w:type="paragraph" w:styleId="Textoindependiente2">
    <w:name w:val="Body Text 2"/>
    <w:basedOn w:val="Normal"/>
    <w:rPr>
      <w:rFonts w:ascii="Batang" w:eastAsia="Batang" w:hAnsi="Batang"/>
      <w:color w:val="333333"/>
      <w:sz w:val="44"/>
    </w:rPr>
  </w:style>
  <w:style w:type="paragraph" w:styleId="Textodeglobo">
    <w:name w:val="Balloon Text"/>
    <w:basedOn w:val="Normal"/>
    <w:semiHidden/>
    <w:rsid w:val="00F93BB3"/>
    <w:rPr>
      <w:rFonts w:ascii="Tahoma" w:hAnsi="Tahoma" w:cs="Tahoma"/>
      <w:sz w:val="16"/>
      <w:szCs w:val="16"/>
    </w:rPr>
  </w:style>
  <w:style w:type="paragraph" w:customStyle="1" w:styleId="HTMLBody">
    <w:name w:val="HTML Body"/>
    <w:rsid w:val="00003909"/>
    <w:pPr>
      <w:autoSpaceDE w:val="0"/>
      <w:autoSpaceDN w:val="0"/>
      <w:adjustRightInd w:val="0"/>
    </w:pPr>
    <w:rPr>
      <w:rFonts w:ascii="Comic Sans MS" w:hAnsi="Comic Sans MS"/>
      <w:lang w:eastAsia="es-ES"/>
    </w:rPr>
  </w:style>
  <w:style w:type="character" w:styleId="Hipervnculo">
    <w:name w:val="Hyperlink"/>
    <w:rsid w:val="00A336A2"/>
    <w:rPr>
      <w:color w:val="0000FF"/>
      <w:u w:val="single"/>
    </w:rPr>
  </w:style>
  <w:style w:type="paragraph" w:styleId="Ttulo">
    <w:name w:val="Title"/>
    <w:basedOn w:val="Normal"/>
    <w:qFormat/>
    <w:rsid w:val="00A336A2"/>
    <w:pPr>
      <w:jc w:val="center"/>
    </w:pPr>
    <w:rPr>
      <w:b/>
      <w:sz w:val="24"/>
      <w:szCs w:val="24"/>
      <w:lang w:val="es-CL"/>
    </w:rPr>
  </w:style>
  <w:style w:type="table" w:styleId="Tablaconcuadrcula">
    <w:name w:val="Table Grid"/>
    <w:basedOn w:val="Tablanormal"/>
    <w:uiPriority w:val="59"/>
    <w:rsid w:val="00CE3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rsid w:val="005A2B3F"/>
  </w:style>
  <w:style w:type="table" w:styleId="Tablacontema">
    <w:name w:val="Table Theme"/>
    <w:basedOn w:val="Tablanormal"/>
    <w:rsid w:val="00F01C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elegante">
    <w:name w:val="Table Elegant"/>
    <w:basedOn w:val="Tablanormal"/>
    <w:rsid w:val="00F01CE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Mencinsinresolver">
    <w:name w:val="Unresolved Mention"/>
    <w:uiPriority w:val="99"/>
    <w:semiHidden/>
    <w:unhideWhenUsed/>
    <w:rsid w:val="00F01CE8"/>
    <w:rPr>
      <w:color w:val="605E5C"/>
      <w:shd w:val="clear" w:color="auto" w:fill="E1DFDD"/>
    </w:rPr>
  </w:style>
  <w:style w:type="paragraph" w:styleId="Revisin">
    <w:name w:val="Revision"/>
    <w:hidden/>
    <w:uiPriority w:val="71"/>
    <w:rsid w:val="00C02EAB"/>
    <w:rPr>
      <w:lang w:val="es-ES_tradnl" w:eastAsia="en-US"/>
    </w:rPr>
  </w:style>
  <w:style w:type="paragraph" w:styleId="Prrafodelista">
    <w:name w:val="List Paragraph"/>
    <w:basedOn w:val="Normal"/>
    <w:uiPriority w:val="72"/>
    <w:qFormat/>
    <w:rsid w:val="008B0B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75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doctorado.sab@umayor.c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77A8460EA7EE64EAEC3CFC627E15039" ma:contentTypeVersion="4" ma:contentTypeDescription="Crear nuevo documento." ma:contentTypeScope="" ma:versionID="38a4ca6d4cc35a41b905a89d18b15d23">
  <xsd:schema xmlns:xsd="http://www.w3.org/2001/XMLSchema" xmlns:xs="http://www.w3.org/2001/XMLSchema" xmlns:p="http://schemas.microsoft.com/office/2006/metadata/properties" xmlns:ns2="f7272acf-d549-4171-9075-d8dd7fb29621" targetNamespace="http://schemas.microsoft.com/office/2006/metadata/properties" ma:root="true" ma:fieldsID="cb6ee484e36794d6ecbbca89e79fb9f2" ns2:_="">
    <xsd:import namespace="f7272acf-d549-4171-9075-d8dd7fb296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72acf-d549-4171-9075-d8dd7fb29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DF1875-D3BE-4B25-B09D-6ABCE94869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B3E399-BCD8-4BB0-B7E0-C1E4E9375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272acf-d549-4171-9075-d8dd7fb296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3</TotalTime>
  <Pages>3</Pages>
  <Words>397</Words>
  <Characters>2184</Characters>
  <Application>Microsoft Office Word</Application>
  <DocSecurity>0</DocSecurity>
  <Lines>18</Lines>
  <Paragraphs>5</Paragraphs>
  <ScaleCrop>false</ScaleCrop>
  <Company>UNIVERSIDAD CATOLICA DE CHILE</Company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alegaro | U.Mayor</dc:creator>
  <cp:keywords/>
  <cp:lastModifiedBy>Gustavo Andre Chiang Rojas | U.Mayor</cp:lastModifiedBy>
  <cp:revision>5</cp:revision>
  <cp:lastPrinted>2006-09-01T19:00:00Z</cp:lastPrinted>
  <dcterms:created xsi:type="dcterms:W3CDTF">2024-11-03T07:18:00Z</dcterms:created>
  <dcterms:modified xsi:type="dcterms:W3CDTF">2024-11-07T19:30:00Z</dcterms:modified>
</cp:coreProperties>
</file>